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99BA4" w14:textId="70462FAA" w:rsidR="00CF09C6" w:rsidRDefault="00CF09C6">
      <w:pPr>
        <w:tabs>
          <w:tab w:val="center" w:pos="5400"/>
        </w:tabs>
        <w:rPr>
          <w:b/>
          <w:bCs/>
          <w:sz w:val="28"/>
          <w:szCs w:val="28"/>
        </w:rPr>
      </w:pPr>
      <w:r>
        <w:tab/>
      </w:r>
      <w:r>
        <w:rPr>
          <w:b/>
          <w:bCs/>
          <w:sz w:val="28"/>
          <w:szCs w:val="28"/>
        </w:rPr>
        <w:t>MINUTES OF</w:t>
      </w:r>
    </w:p>
    <w:p w14:paraId="499A2C63" w14:textId="77777777" w:rsidR="00CF09C6" w:rsidRDefault="00CF09C6">
      <w:pPr>
        <w:tabs>
          <w:tab w:val="center" w:pos="5400"/>
        </w:tabs>
        <w:rPr>
          <w:b/>
          <w:bCs/>
          <w:sz w:val="16"/>
          <w:szCs w:val="16"/>
        </w:rPr>
      </w:pPr>
    </w:p>
    <w:p w14:paraId="3EA2F0BF" w14:textId="77777777" w:rsidR="00CF09C6" w:rsidRDefault="00CF09C6">
      <w:pPr>
        <w:jc w:val="center"/>
        <w:rPr>
          <w:b/>
          <w:bCs/>
          <w:sz w:val="32"/>
          <w:szCs w:val="32"/>
        </w:rPr>
      </w:pPr>
      <w:r>
        <w:rPr>
          <w:b/>
          <w:bCs/>
          <w:sz w:val="32"/>
          <w:szCs w:val="32"/>
        </w:rPr>
        <w:t xml:space="preserve">Slate Ridge Post </w:t>
      </w:r>
      <w:r>
        <w:rPr>
          <w:b/>
          <w:bCs/>
          <w:sz w:val="32"/>
          <w:szCs w:val="32"/>
          <w:u w:val="single"/>
        </w:rPr>
        <w:t>182</w:t>
      </w:r>
      <w:r>
        <w:rPr>
          <w:b/>
          <w:bCs/>
          <w:sz w:val="32"/>
          <w:szCs w:val="32"/>
        </w:rPr>
        <w:t>, THE AMERICAN LEGION</w:t>
      </w:r>
    </w:p>
    <w:p w14:paraId="646ED0B2" w14:textId="77777777" w:rsidR="00CF09C6" w:rsidRDefault="00CF09C6">
      <w:pPr>
        <w:jc w:val="center"/>
        <w:rPr>
          <w:b/>
          <w:bCs/>
          <w:sz w:val="16"/>
          <w:szCs w:val="16"/>
        </w:rPr>
      </w:pPr>
    </w:p>
    <w:p w14:paraId="4D77F3A9" w14:textId="77777777" w:rsidR="00CF09C6" w:rsidRDefault="00CF09C6">
      <w:pPr>
        <w:jc w:val="center"/>
        <w:rPr>
          <w:b/>
          <w:bCs/>
          <w:sz w:val="28"/>
          <w:szCs w:val="28"/>
          <w:u w:val="single"/>
        </w:rPr>
      </w:pPr>
      <w:r>
        <w:rPr>
          <w:b/>
          <w:bCs/>
          <w:sz w:val="28"/>
          <w:szCs w:val="28"/>
        </w:rPr>
        <w:t xml:space="preserve">DEPT OF </w:t>
      </w:r>
      <w:r>
        <w:rPr>
          <w:b/>
          <w:bCs/>
          <w:sz w:val="28"/>
          <w:szCs w:val="28"/>
          <w:u w:val="single"/>
        </w:rPr>
        <w:t>MD</w:t>
      </w:r>
    </w:p>
    <w:p w14:paraId="10D07EF9" w14:textId="77777777" w:rsidR="00CF09C6" w:rsidRDefault="00CF09C6">
      <w:pPr>
        <w:jc w:val="center"/>
        <w:rPr>
          <w:b/>
          <w:bCs/>
          <w:sz w:val="28"/>
          <w:szCs w:val="28"/>
          <w:u w:val="single"/>
        </w:rPr>
      </w:pPr>
    </w:p>
    <w:p w14:paraId="0016CFFE" w14:textId="77777777" w:rsidR="00CF09C6" w:rsidRDefault="00CF09C6">
      <w:pPr>
        <w:rPr>
          <w:b/>
          <w:bCs/>
          <w:sz w:val="20"/>
          <w:szCs w:val="20"/>
        </w:rPr>
      </w:pPr>
    </w:p>
    <w:p w14:paraId="300C3B8F" w14:textId="559987D0" w:rsidR="00CF09C6" w:rsidRDefault="00CF09C6">
      <w:pPr>
        <w:rPr>
          <w:u w:val="single"/>
        </w:rPr>
      </w:pPr>
      <w:r>
        <w:rPr>
          <w:b/>
          <w:bCs/>
          <w:sz w:val="20"/>
          <w:szCs w:val="20"/>
        </w:rPr>
        <w:t>COMPILED BY</w:t>
      </w:r>
      <w:r>
        <w:t xml:space="preserve"> _</w:t>
      </w:r>
      <w:r w:rsidR="00C960B5">
        <w:rPr>
          <w:u w:val="single"/>
        </w:rPr>
        <w:t>Jerry Barbour</w:t>
      </w:r>
      <w:r>
        <w:t xml:space="preserve">_____                          </w:t>
      </w:r>
      <w:r>
        <w:rPr>
          <w:b/>
          <w:bCs/>
          <w:sz w:val="20"/>
          <w:szCs w:val="20"/>
        </w:rPr>
        <w:t xml:space="preserve">            </w:t>
      </w:r>
      <w:r w:rsidR="002A765A">
        <w:rPr>
          <w:b/>
          <w:bCs/>
          <w:sz w:val="20"/>
          <w:szCs w:val="20"/>
        </w:rPr>
        <w:t xml:space="preserve">                </w:t>
      </w:r>
      <w:r>
        <w:rPr>
          <w:b/>
          <w:bCs/>
          <w:sz w:val="20"/>
          <w:szCs w:val="20"/>
        </w:rPr>
        <w:t xml:space="preserve"> DATE</w:t>
      </w:r>
      <w:r>
        <w:t xml:space="preserve"> </w:t>
      </w:r>
      <w:r w:rsidR="00960A72">
        <w:rPr>
          <w:u w:val="single"/>
        </w:rPr>
        <w:t xml:space="preserve"> </w:t>
      </w:r>
      <w:r w:rsidR="007616A1">
        <w:rPr>
          <w:u w:val="single"/>
        </w:rPr>
        <w:t>0</w:t>
      </w:r>
      <w:r w:rsidR="00C920EC">
        <w:rPr>
          <w:u w:val="single"/>
        </w:rPr>
        <w:t>8-15</w:t>
      </w:r>
      <w:r w:rsidR="00643F0D">
        <w:rPr>
          <w:u w:val="single"/>
        </w:rPr>
        <w:t>-20</w:t>
      </w:r>
      <w:r w:rsidR="00F22451">
        <w:rPr>
          <w:u w:val="single"/>
        </w:rPr>
        <w:t>23</w:t>
      </w:r>
    </w:p>
    <w:p w14:paraId="1D41AA62" w14:textId="16BFEBF9" w:rsidR="002A765A" w:rsidRDefault="00626820" w:rsidP="002A765A">
      <w:pPr>
        <w:rPr>
          <w:sz w:val="18"/>
          <w:szCs w:val="18"/>
        </w:rPr>
      </w:pPr>
      <w:r>
        <w:rPr>
          <w:sz w:val="18"/>
          <w:szCs w:val="18"/>
        </w:rPr>
        <w:t xml:space="preserve">                                       </w:t>
      </w:r>
      <w:r w:rsidR="00CF09C6">
        <w:rPr>
          <w:sz w:val="18"/>
          <w:szCs w:val="18"/>
        </w:rPr>
        <w:t>ADJUTANT</w:t>
      </w:r>
      <w:r w:rsidR="005D07B0">
        <w:rPr>
          <w:sz w:val="18"/>
          <w:szCs w:val="18"/>
        </w:rPr>
        <w:t>-</w:t>
      </w:r>
    </w:p>
    <w:p w14:paraId="509101BC" w14:textId="77777777" w:rsidR="002A765A" w:rsidRDefault="002A765A" w:rsidP="002A765A">
      <w:pPr>
        <w:rPr>
          <w:sz w:val="18"/>
          <w:szCs w:val="18"/>
        </w:rPr>
      </w:pPr>
    </w:p>
    <w:p w14:paraId="723CA4B2" w14:textId="6869E247" w:rsidR="00CF09C6" w:rsidRPr="002A765A" w:rsidRDefault="002A765A" w:rsidP="002A765A">
      <w:pPr>
        <w:rPr>
          <w:sz w:val="18"/>
          <w:szCs w:val="18"/>
        </w:rPr>
      </w:pPr>
      <w:r>
        <w:rPr>
          <w:sz w:val="18"/>
          <w:szCs w:val="18"/>
        </w:rPr>
        <w:t xml:space="preserve"> </w:t>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r>
      <w:r w:rsidR="00CF09C6">
        <w:rPr>
          <w:sz w:val="18"/>
          <w:szCs w:val="18"/>
        </w:rPr>
        <w:t xml:space="preserve"> </w:t>
      </w:r>
      <w:r w:rsidR="00CF09C6">
        <w:rPr>
          <w:b/>
          <w:bCs/>
          <w:sz w:val="20"/>
          <w:szCs w:val="20"/>
        </w:rPr>
        <w:t xml:space="preserve">ATTENDANCE             </w:t>
      </w:r>
      <w:r w:rsidR="0031659D">
        <w:rPr>
          <w:b/>
          <w:bCs/>
          <w:sz w:val="20"/>
          <w:szCs w:val="20"/>
        </w:rPr>
        <w:t xml:space="preserve">   </w:t>
      </w:r>
      <w:r w:rsidR="00CF09C6">
        <w:rPr>
          <w:b/>
          <w:bCs/>
          <w:sz w:val="20"/>
          <w:szCs w:val="20"/>
        </w:rPr>
        <w:t>TIME</w:t>
      </w:r>
    </w:p>
    <w:p w14:paraId="65DAE306" w14:textId="77777777" w:rsidR="00CF09C6" w:rsidRDefault="00CF09C6">
      <w:pPr>
        <w:rPr>
          <w:sz w:val="18"/>
          <w:szCs w:val="18"/>
        </w:rPr>
      </w:pPr>
    </w:p>
    <w:p w14:paraId="1D856A40" w14:textId="77777777" w:rsidR="00CF09C6" w:rsidRDefault="00CF09C6">
      <w:pPr>
        <w:rPr>
          <w:b/>
          <w:bCs/>
          <w:sz w:val="20"/>
          <w:szCs w:val="20"/>
        </w:rPr>
      </w:pPr>
    </w:p>
    <w:p w14:paraId="10B46229" w14:textId="1CFFA80E" w:rsidR="00CF09C6" w:rsidRPr="00A25B22" w:rsidRDefault="00CF09C6">
      <w:pPr>
        <w:rPr>
          <w:b/>
          <w:sz w:val="20"/>
          <w:szCs w:val="20"/>
          <w:u w:val="single"/>
        </w:rPr>
      </w:pPr>
      <w:r>
        <w:rPr>
          <w:b/>
          <w:bCs/>
          <w:sz w:val="20"/>
          <w:szCs w:val="20"/>
        </w:rPr>
        <w:t>APPROVED BY __</w:t>
      </w:r>
      <w:r>
        <w:rPr>
          <w:bCs/>
          <w:u w:val="single"/>
        </w:rPr>
        <w:t>Mike McFadden</w:t>
      </w:r>
      <w:r>
        <w:rPr>
          <w:b/>
          <w:bCs/>
          <w:sz w:val="20"/>
          <w:szCs w:val="20"/>
        </w:rPr>
        <w:t>_</w:t>
      </w:r>
      <w:r w:rsidR="001114CF">
        <w:rPr>
          <w:b/>
          <w:bCs/>
          <w:sz w:val="20"/>
          <w:szCs w:val="20"/>
        </w:rPr>
        <w:t xml:space="preserve">/s/RMM           </w:t>
      </w:r>
      <w:r w:rsidR="001114CF">
        <w:rPr>
          <w:b/>
          <w:bCs/>
          <w:sz w:val="20"/>
          <w:szCs w:val="20"/>
        </w:rPr>
        <w:tab/>
      </w:r>
      <w:r w:rsidR="001114CF">
        <w:rPr>
          <w:b/>
          <w:bCs/>
          <w:sz w:val="20"/>
          <w:szCs w:val="20"/>
        </w:rPr>
        <w:tab/>
      </w:r>
      <w:r w:rsidR="001114CF">
        <w:rPr>
          <w:b/>
          <w:bCs/>
          <w:sz w:val="20"/>
          <w:szCs w:val="20"/>
        </w:rPr>
        <w:tab/>
      </w:r>
      <w:r>
        <w:rPr>
          <w:b/>
          <w:bCs/>
          <w:sz w:val="20"/>
          <w:szCs w:val="20"/>
        </w:rPr>
        <w:t xml:space="preserve"> </w:t>
      </w:r>
      <w:r>
        <w:rPr>
          <w:b/>
          <w:bCs/>
          <w:sz w:val="16"/>
          <w:szCs w:val="16"/>
        </w:rPr>
        <w:t>OFFICE</w:t>
      </w:r>
      <w:r w:rsidR="003C2D65">
        <w:rPr>
          <w:b/>
          <w:bCs/>
          <w:sz w:val="16"/>
          <w:szCs w:val="16"/>
        </w:rPr>
        <w:t>R</w:t>
      </w:r>
      <w:r>
        <w:rPr>
          <w:b/>
          <w:bCs/>
          <w:sz w:val="16"/>
          <w:szCs w:val="16"/>
        </w:rPr>
        <w:t>S</w:t>
      </w:r>
      <w:r>
        <w:rPr>
          <w:b/>
          <w:bCs/>
          <w:sz w:val="16"/>
          <w:szCs w:val="16"/>
          <w:u w:val="single"/>
        </w:rPr>
        <w:t xml:space="preserve"> </w:t>
      </w:r>
      <w:r w:rsidR="00CF791F">
        <w:rPr>
          <w:b/>
          <w:bCs/>
          <w:sz w:val="16"/>
          <w:szCs w:val="16"/>
          <w:u w:val="single"/>
        </w:rPr>
        <w:t xml:space="preserve">    </w:t>
      </w:r>
      <w:r w:rsidR="00C920EC">
        <w:rPr>
          <w:b/>
          <w:bCs/>
          <w:sz w:val="16"/>
          <w:szCs w:val="16"/>
          <w:u w:val="single"/>
        </w:rPr>
        <w:t>8</w:t>
      </w:r>
      <w:r w:rsidR="00AF0284">
        <w:rPr>
          <w:b/>
          <w:bCs/>
          <w:sz w:val="16"/>
          <w:szCs w:val="16"/>
          <w:u w:val="single"/>
        </w:rPr>
        <w:t xml:space="preserve"> </w:t>
      </w:r>
      <w:r w:rsidR="00AD7ABD">
        <w:rPr>
          <w:b/>
          <w:bCs/>
          <w:sz w:val="20"/>
          <w:szCs w:val="20"/>
          <w:u w:val="single"/>
        </w:rPr>
        <w:t xml:space="preserve"> </w:t>
      </w:r>
      <w:r w:rsidR="00C960B5">
        <w:rPr>
          <w:b/>
          <w:bCs/>
          <w:sz w:val="20"/>
          <w:szCs w:val="20"/>
          <w:u w:val="single"/>
        </w:rPr>
        <w:t xml:space="preserve"> </w:t>
      </w:r>
      <w:r w:rsidR="00854F2E">
        <w:rPr>
          <w:b/>
          <w:bCs/>
          <w:sz w:val="16"/>
          <w:szCs w:val="16"/>
        </w:rPr>
        <w:t xml:space="preserve">CONVENED </w:t>
      </w:r>
      <w:r w:rsidR="00854F2E">
        <w:rPr>
          <w:sz w:val="16"/>
          <w:szCs w:val="16"/>
        </w:rPr>
        <w:t>1830</w:t>
      </w:r>
    </w:p>
    <w:p w14:paraId="5C3090A7" w14:textId="77777777" w:rsidR="00CF09C6" w:rsidRDefault="00CF09C6">
      <w:pPr>
        <w:rPr>
          <w:sz w:val="18"/>
          <w:szCs w:val="18"/>
        </w:rPr>
      </w:pPr>
      <w:r>
        <w:rPr>
          <w:sz w:val="16"/>
          <w:szCs w:val="16"/>
        </w:rPr>
        <w:t xml:space="preserve">                                            </w:t>
      </w:r>
      <w:r>
        <w:rPr>
          <w:sz w:val="18"/>
          <w:szCs w:val="18"/>
        </w:rPr>
        <w:t>COMMANDER</w:t>
      </w:r>
    </w:p>
    <w:p w14:paraId="68CDD6CA" w14:textId="77777777" w:rsidR="00CF09C6" w:rsidRDefault="00CF09C6">
      <w:pPr>
        <w:rPr>
          <w:sz w:val="16"/>
          <w:szCs w:val="16"/>
        </w:rPr>
      </w:pPr>
    </w:p>
    <w:p w14:paraId="2FEA2883" w14:textId="678F9FBD" w:rsidR="00CF09C6" w:rsidRPr="00EB49AD" w:rsidRDefault="00CF09C6">
      <w:pPr>
        <w:tabs>
          <w:tab w:val="center" w:pos="5400"/>
        </w:tabs>
        <w:rPr>
          <w:bCs/>
          <w:sz w:val="20"/>
          <w:szCs w:val="20"/>
          <w:u w:val="single"/>
        </w:rPr>
      </w:pPr>
      <w:r>
        <w:rPr>
          <w:sz w:val="16"/>
          <w:szCs w:val="16"/>
        </w:rPr>
        <w:tab/>
      </w:r>
      <w:r>
        <w:rPr>
          <w:sz w:val="16"/>
          <w:szCs w:val="16"/>
        </w:rPr>
        <w:tab/>
      </w:r>
      <w:r>
        <w:rPr>
          <w:sz w:val="16"/>
          <w:szCs w:val="16"/>
        </w:rPr>
        <w:tab/>
        <w:t xml:space="preserve"> </w:t>
      </w:r>
      <w:r>
        <w:rPr>
          <w:b/>
          <w:bCs/>
          <w:sz w:val="16"/>
          <w:szCs w:val="16"/>
        </w:rPr>
        <w:t>MEMBERS</w:t>
      </w:r>
      <w:r w:rsidR="00C960B5">
        <w:rPr>
          <w:b/>
          <w:bCs/>
          <w:sz w:val="16"/>
          <w:szCs w:val="16"/>
          <w:u w:val="single"/>
        </w:rPr>
        <w:t xml:space="preserve">   </w:t>
      </w:r>
      <w:r w:rsidR="00F265E6">
        <w:rPr>
          <w:b/>
          <w:bCs/>
          <w:sz w:val="16"/>
          <w:szCs w:val="16"/>
          <w:u w:val="single"/>
        </w:rPr>
        <w:t xml:space="preserve"> </w:t>
      </w:r>
      <w:r w:rsidR="00C920EC">
        <w:rPr>
          <w:b/>
          <w:bCs/>
          <w:sz w:val="16"/>
          <w:szCs w:val="16"/>
          <w:u w:val="single"/>
        </w:rPr>
        <w:t>8</w:t>
      </w:r>
      <w:r w:rsidR="00AF0284">
        <w:rPr>
          <w:b/>
          <w:bCs/>
          <w:sz w:val="20"/>
          <w:szCs w:val="20"/>
          <w:u w:val="single"/>
        </w:rPr>
        <w:t xml:space="preserve"> </w:t>
      </w:r>
      <w:r w:rsidR="00EB4F08">
        <w:rPr>
          <w:b/>
          <w:bCs/>
          <w:sz w:val="16"/>
          <w:szCs w:val="16"/>
          <w:u w:val="single"/>
        </w:rPr>
        <w:t xml:space="preserve"> </w:t>
      </w:r>
      <w:r w:rsidR="00A706D0">
        <w:rPr>
          <w:b/>
          <w:bCs/>
          <w:sz w:val="16"/>
          <w:szCs w:val="16"/>
          <w:u w:val="single"/>
        </w:rPr>
        <w:t xml:space="preserve"> </w:t>
      </w:r>
      <w:r>
        <w:rPr>
          <w:b/>
          <w:bCs/>
          <w:sz w:val="16"/>
          <w:szCs w:val="16"/>
        </w:rPr>
        <w:t>ADJOURNED</w:t>
      </w:r>
      <w:r w:rsidR="00DC60E4">
        <w:rPr>
          <w:b/>
          <w:bCs/>
          <w:sz w:val="16"/>
          <w:szCs w:val="16"/>
        </w:rPr>
        <w:t xml:space="preserve"> </w:t>
      </w:r>
      <w:r w:rsidR="00D15F4E">
        <w:rPr>
          <w:b/>
          <w:bCs/>
          <w:sz w:val="20"/>
          <w:szCs w:val="20"/>
          <w:u w:val="single"/>
        </w:rPr>
        <w:t>201</w:t>
      </w:r>
      <w:r w:rsidR="00C920EC">
        <w:rPr>
          <w:b/>
          <w:bCs/>
          <w:sz w:val="20"/>
          <w:szCs w:val="20"/>
          <w:u w:val="single"/>
        </w:rPr>
        <w:t>5</w:t>
      </w:r>
    </w:p>
    <w:p w14:paraId="480DE6F7" w14:textId="73EB5193" w:rsidR="00CF09C6" w:rsidRDefault="00CF09C6" w:rsidP="002E4392">
      <w:pPr>
        <w:tabs>
          <w:tab w:val="center" w:pos="5400"/>
          <w:tab w:val="left" w:pos="9195"/>
        </w:tabs>
        <w:rPr>
          <w:sz w:val="16"/>
          <w:szCs w:val="16"/>
        </w:rPr>
      </w:pPr>
      <w:r>
        <w:rPr>
          <w:sz w:val="16"/>
          <w:szCs w:val="16"/>
        </w:rPr>
        <w:tab/>
      </w:r>
      <w:r w:rsidR="002E4392">
        <w:rPr>
          <w:sz w:val="16"/>
          <w:szCs w:val="16"/>
        </w:rPr>
        <w:tab/>
        <w:t xml:space="preserve"> </w:t>
      </w:r>
    </w:p>
    <w:p w14:paraId="285DFCC9" w14:textId="1383BC78" w:rsidR="00CF09C6" w:rsidRPr="00E256CB" w:rsidRDefault="008D5BAE">
      <w:pPr>
        <w:tabs>
          <w:tab w:val="left" w:pos="-2912"/>
        </w:tabs>
        <w:ind w:left="7200" w:hanging="7200"/>
        <w:rPr>
          <w:b/>
          <w:bCs/>
          <w:sz w:val="20"/>
          <w:szCs w:val="20"/>
          <w:u w:val="single"/>
        </w:rPr>
      </w:pPr>
      <w:r>
        <w:rPr>
          <w:sz w:val="18"/>
          <w:szCs w:val="18"/>
        </w:rPr>
        <w:t xml:space="preserve">Form 74552                                                                                                                                   </w:t>
      </w:r>
      <w:r w:rsidR="00CF09C6">
        <w:rPr>
          <w:b/>
          <w:bCs/>
          <w:sz w:val="16"/>
          <w:szCs w:val="16"/>
        </w:rPr>
        <w:t>TOTAL</w:t>
      </w:r>
      <w:r w:rsidR="00E256CB">
        <w:rPr>
          <w:b/>
          <w:bCs/>
          <w:sz w:val="16"/>
          <w:szCs w:val="16"/>
        </w:rPr>
        <w:t xml:space="preserve"> </w:t>
      </w:r>
      <w:r w:rsidR="00CF791F">
        <w:rPr>
          <w:b/>
          <w:bCs/>
          <w:sz w:val="16"/>
          <w:szCs w:val="16"/>
          <w:u w:val="single"/>
        </w:rPr>
        <w:t xml:space="preserve">_ </w:t>
      </w:r>
      <w:r w:rsidR="00D15F4E">
        <w:rPr>
          <w:b/>
          <w:bCs/>
          <w:sz w:val="16"/>
          <w:szCs w:val="16"/>
          <w:u w:val="single"/>
        </w:rPr>
        <w:t>1</w:t>
      </w:r>
      <w:r w:rsidR="00C920EC">
        <w:rPr>
          <w:b/>
          <w:bCs/>
          <w:sz w:val="16"/>
          <w:szCs w:val="16"/>
          <w:u w:val="single"/>
        </w:rPr>
        <w:t>6</w:t>
      </w:r>
      <w:r>
        <w:rPr>
          <w:b/>
          <w:bCs/>
          <w:sz w:val="16"/>
          <w:szCs w:val="16"/>
          <w:u w:val="single"/>
        </w:rPr>
        <w:t>_</w:t>
      </w:r>
    </w:p>
    <w:p w14:paraId="16801A07" w14:textId="77777777" w:rsidR="00CF09C6" w:rsidRDefault="00CF09C6">
      <w:pPr>
        <w:rPr>
          <w:sz w:val="14"/>
          <w:szCs w:val="14"/>
        </w:rPr>
      </w:pPr>
      <w:r>
        <w:rPr>
          <w:sz w:val="12"/>
          <w:szCs w:val="12"/>
        </w:rPr>
        <w:t>______________________________________________________________________________________________________________________</w:t>
      </w:r>
      <w:r>
        <w:rPr>
          <w:sz w:val="14"/>
          <w:szCs w:val="14"/>
        </w:rPr>
        <w:t>_________________________________________________________________________________________________________________________________________________________________________________</w:t>
      </w:r>
      <w:r w:rsidR="0079660F">
        <w:rPr>
          <w:sz w:val="14"/>
          <w:szCs w:val="14"/>
        </w:rPr>
        <w:t>________________________</w:t>
      </w:r>
      <w:r>
        <w:rPr>
          <w:sz w:val="14"/>
          <w:szCs w:val="14"/>
        </w:rPr>
        <w:t xml:space="preserve"> </w:t>
      </w:r>
    </w:p>
    <w:p w14:paraId="7D0D4850" w14:textId="02120E0F" w:rsidR="00CF09C6" w:rsidRDefault="00CF09C6">
      <w:pPr>
        <w:rPr>
          <w:sz w:val="22"/>
          <w:szCs w:val="22"/>
        </w:rPr>
      </w:pPr>
      <w:r>
        <w:rPr>
          <w:sz w:val="22"/>
          <w:szCs w:val="22"/>
        </w:rPr>
        <w:t>The regular monthly meeting for Slate Ridge Post 182, The American Legion</w:t>
      </w:r>
      <w:r w:rsidR="00142CBD">
        <w:rPr>
          <w:sz w:val="22"/>
          <w:szCs w:val="22"/>
        </w:rPr>
        <w:t>,</w:t>
      </w:r>
      <w:r>
        <w:rPr>
          <w:sz w:val="22"/>
          <w:szCs w:val="22"/>
        </w:rPr>
        <w:t xml:space="preserve"> w</w:t>
      </w:r>
      <w:r w:rsidR="00142CBD">
        <w:rPr>
          <w:sz w:val="22"/>
          <w:szCs w:val="22"/>
        </w:rPr>
        <w:t>as called to order by Commander</w:t>
      </w:r>
      <w:r>
        <w:rPr>
          <w:sz w:val="22"/>
          <w:szCs w:val="22"/>
        </w:rPr>
        <w:t xml:space="preserve"> Mike McFadden at </w:t>
      </w:r>
      <w:r w:rsidR="00CF791F">
        <w:rPr>
          <w:sz w:val="22"/>
          <w:szCs w:val="22"/>
        </w:rPr>
        <w:t>18</w:t>
      </w:r>
      <w:r w:rsidR="00C920EC">
        <w:rPr>
          <w:sz w:val="22"/>
          <w:szCs w:val="22"/>
        </w:rPr>
        <w:t>3</w:t>
      </w:r>
      <w:r w:rsidR="00D15F4E">
        <w:rPr>
          <w:sz w:val="22"/>
          <w:szCs w:val="22"/>
        </w:rPr>
        <w:t>0</w:t>
      </w:r>
      <w:r w:rsidR="002D0E73">
        <w:rPr>
          <w:sz w:val="22"/>
          <w:szCs w:val="22"/>
        </w:rPr>
        <w:t xml:space="preserve"> </w:t>
      </w:r>
      <w:r w:rsidR="008D5BAE">
        <w:rPr>
          <w:sz w:val="22"/>
          <w:szCs w:val="22"/>
        </w:rPr>
        <w:t xml:space="preserve">hrs. on </w:t>
      </w:r>
      <w:r w:rsidR="007616A1">
        <w:rPr>
          <w:sz w:val="22"/>
          <w:szCs w:val="22"/>
        </w:rPr>
        <w:t>0</w:t>
      </w:r>
      <w:r w:rsidR="00C920EC">
        <w:rPr>
          <w:sz w:val="22"/>
          <w:szCs w:val="22"/>
        </w:rPr>
        <w:t>8-15</w:t>
      </w:r>
      <w:r w:rsidR="007616A1">
        <w:rPr>
          <w:sz w:val="22"/>
          <w:szCs w:val="22"/>
        </w:rPr>
        <w:t>-2023</w:t>
      </w:r>
      <w:r w:rsidR="00C960B5">
        <w:rPr>
          <w:sz w:val="22"/>
          <w:szCs w:val="22"/>
        </w:rPr>
        <w:t>.</w:t>
      </w:r>
    </w:p>
    <w:p w14:paraId="1BFCEFA4" w14:textId="77777777" w:rsidR="00CF09C6" w:rsidRDefault="00CF09C6">
      <w:pPr>
        <w:rPr>
          <w:sz w:val="16"/>
          <w:szCs w:val="16"/>
        </w:rPr>
      </w:pPr>
    </w:p>
    <w:p w14:paraId="4AB26006" w14:textId="78AEFA56" w:rsidR="00C960B5" w:rsidRDefault="00CF09C6">
      <w:pPr>
        <w:rPr>
          <w:sz w:val="22"/>
          <w:szCs w:val="22"/>
        </w:rPr>
      </w:pPr>
      <w:r>
        <w:rPr>
          <w:b/>
          <w:sz w:val="22"/>
          <w:szCs w:val="22"/>
        </w:rPr>
        <w:t>Roll call</w:t>
      </w:r>
      <w:r w:rsidR="0093556B">
        <w:rPr>
          <w:sz w:val="22"/>
          <w:szCs w:val="22"/>
        </w:rPr>
        <w:t xml:space="preserve"> was taken with </w:t>
      </w:r>
      <w:r w:rsidR="00C920EC">
        <w:rPr>
          <w:sz w:val="22"/>
          <w:szCs w:val="22"/>
        </w:rPr>
        <w:t>8</w:t>
      </w:r>
      <w:r>
        <w:rPr>
          <w:sz w:val="22"/>
          <w:szCs w:val="22"/>
        </w:rPr>
        <w:t xml:space="preserve"> Post Officers</w:t>
      </w:r>
      <w:r w:rsidR="00CB1CAC">
        <w:rPr>
          <w:sz w:val="22"/>
          <w:szCs w:val="22"/>
        </w:rPr>
        <w:t xml:space="preserve"> and </w:t>
      </w:r>
      <w:r w:rsidR="00C920EC">
        <w:rPr>
          <w:sz w:val="22"/>
          <w:szCs w:val="22"/>
        </w:rPr>
        <w:t>8</w:t>
      </w:r>
      <w:r w:rsidR="001C0C42">
        <w:rPr>
          <w:sz w:val="22"/>
          <w:szCs w:val="22"/>
        </w:rPr>
        <w:t xml:space="preserve"> member</w:t>
      </w:r>
      <w:r w:rsidR="00647EF4">
        <w:rPr>
          <w:sz w:val="22"/>
          <w:szCs w:val="22"/>
        </w:rPr>
        <w:t>s</w:t>
      </w:r>
      <w:r w:rsidR="00C960B5">
        <w:rPr>
          <w:sz w:val="22"/>
          <w:szCs w:val="22"/>
        </w:rPr>
        <w:t xml:space="preserve"> present</w:t>
      </w:r>
      <w:r w:rsidR="001C0C42">
        <w:rPr>
          <w:sz w:val="22"/>
          <w:szCs w:val="22"/>
        </w:rPr>
        <w:t>.</w:t>
      </w:r>
      <w:r w:rsidR="00F457E6">
        <w:rPr>
          <w:sz w:val="22"/>
          <w:szCs w:val="22"/>
        </w:rPr>
        <w:t xml:space="preserve">  </w:t>
      </w:r>
    </w:p>
    <w:p w14:paraId="410185B6" w14:textId="77777777" w:rsidR="00C960B5" w:rsidRDefault="00C960B5">
      <w:pPr>
        <w:rPr>
          <w:sz w:val="22"/>
          <w:szCs w:val="22"/>
        </w:rPr>
      </w:pPr>
      <w:r>
        <w:rPr>
          <w:sz w:val="22"/>
          <w:szCs w:val="22"/>
        </w:rPr>
        <w:t xml:space="preserve">     Commander: McFadden</w:t>
      </w:r>
    </w:p>
    <w:p w14:paraId="3820CB9E" w14:textId="7FDE7BAC" w:rsidR="00C960B5" w:rsidRDefault="00C960B5">
      <w:pPr>
        <w:rPr>
          <w:sz w:val="22"/>
          <w:szCs w:val="22"/>
        </w:rPr>
      </w:pPr>
      <w:r>
        <w:rPr>
          <w:sz w:val="22"/>
          <w:szCs w:val="22"/>
        </w:rPr>
        <w:t xml:space="preserve">     Adjutant:</w:t>
      </w:r>
      <w:r w:rsidR="00960A72">
        <w:rPr>
          <w:sz w:val="22"/>
          <w:szCs w:val="22"/>
        </w:rPr>
        <w:t xml:space="preserve"> Barbour</w:t>
      </w:r>
      <w:r w:rsidR="009B7BC5">
        <w:rPr>
          <w:sz w:val="22"/>
          <w:szCs w:val="22"/>
        </w:rPr>
        <w:t xml:space="preserve"> </w:t>
      </w:r>
    </w:p>
    <w:p w14:paraId="63C76A46" w14:textId="6EB7A48F" w:rsidR="00C960B5" w:rsidRDefault="00C960B5">
      <w:pPr>
        <w:rPr>
          <w:sz w:val="22"/>
          <w:szCs w:val="22"/>
        </w:rPr>
      </w:pPr>
      <w:r>
        <w:rPr>
          <w:sz w:val="22"/>
          <w:szCs w:val="22"/>
        </w:rPr>
        <w:t xml:space="preserve">     1</w:t>
      </w:r>
      <w:r w:rsidRPr="00C960B5">
        <w:rPr>
          <w:sz w:val="22"/>
          <w:szCs w:val="22"/>
          <w:vertAlign w:val="superscript"/>
        </w:rPr>
        <w:t>st</w:t>
      </w:r>
      <w:r w:rsidR="004A08BD">
        <w:rPr>
          <w:sz w:val="22"/>
          <w:szCs w:val="22"/>
        </w:rPr>
        <w:t xml:space="preserve"> Vice Commander: </w:t>
      </w:r>
      <w:r w:rsidR="00C920EC">
        <w:rPr>
          <w:sz w:val="22"/>
          <w:szCs w:val="22"/>
        </w:rPr>
        <w:t>Rob Kranz</w:t>
      </w:r>
    </w:p>
    <w:p w14:paraId="12E44411" w14:textId="77EC4C8B" w:rsidR="00C960B5" w:rsidRDefault="00C960B5">
      <w:pPr>
        <w:rPr>
          <w:sz w:val="22"/>
          <w:szCs w:val="22"/>
        </w:rPr>
      </w:pPr>
      <w:r>
        <w:rPr>
          <w:sz w:val="22"/>
          <w:szCs w:val="22"/>
        </w:rPr>
        <w:t xml:space="preserve">     2</w:t>
      </w:r>
      <w:r w:rsidRPr="00C960B5">
        <w:rPr>
          <w:sz w:val="22"/>
          <w:szCs w:val="22"/>
          <w:vertAlign w:val="superscript"/>
        </w:rPr>
        <w:t>nd</w:t>
      </w:r>
      <w:r>
        <w:rPr>
          <w:sz w:val="22"/>
          <w:szCs w:val="22"/>
        </w:rPr>
        <w:t xml:space="preserve"> Vice Commander: </w:t>
      </w:r>
      <w:r w:rsidR="00F60301">
        <w:rPr>
          <w:sz w:val="22"/>
          <w:szCs w:val="22"/>
        </w:rPr>
        <w:t>Eng</w:t>
      </w:r>
      <w:r w:rsidR="001114CF">
        <w:rPr>
          <w:sz w:val="22"/>
          <w:szCs w:val="22"/>
        </w:rPr>
        <w:t>el</w:t>
      </w:r>
    </w:p>
    <w:p w14:paraId="5B7F419C" w14:textId="5DC6F163" w:rsidR="00C960B5" w:rsidRDefault="00E256CB">
      <w:pPr>
        <w:rPr>
          <w:sz w:val="22"/>
          <w:szCs w:val="22"/>
        </w:rPr>
      </w:pPr>
      <w:r>
        <w:rPr>
          <w:sz w:val="22"/>
          <w:szCs w:val="22"/>
        </w:rPr>
        <w:t xml:space="preserve">     </w:t>
      </w:r>
      <w:r w:rsidR="00066C9D">
        <w:rPr>
          <w:sz w:val="22"/>
          <w:szCs w:val="22"/>
        </w:rPr>
        <w:t>Financial Officer:  Bobby Smith</w:t>
      </w:r>
    </w:p>
    <w:p w14:paraId="25153242" w14:textId="21C39420" w:rsidR="00C960B5" w:rsidRDefault="00E256CB">
      <w:pPr>
        <w:rPr>
          <w:sz w:val="22"/>
          <w:szCs w:val="22"/>
        </w:rPr>
      </w:pPr>
      <w:r>
        <w:rPr>
          <w:sz w:val="22"/>
          <w:szCs w:val="22"/>
        </w:rPr>
        <w:t xml:space="preserve">     Historian:  </w:t>
      </w:r>
      <w:r w:rsidR="00B33D1D">
        <w:rPr>
          <w:sz w:val="22"/>
          <w:szCs w:val="22"/>
        </w:rPr>
        <w:t>Mallonee</w:t>
      </w:r>
      <w:r w:rsidR="008B4E20">
        <w:rPr>
          <w:sz w:val="22"/>
          <w:szCs w:val="22"/>
        </w:rPr>
        <w:t>-excused</w:t>
      </w:r>
    </w:p>
    <w:p w14:paraId="120EA34B" w14:textId="0349474F" w:rsidR="00C960B5" w:rsidRDefault="00AE1DAB">
      <w:pPr>
        <w:rPr>
          <w:sz w:val="22"/>
          <w:szCs w:val="22"/>
        </w:rPr>
      </w:pPr>
      <w:r>
        <w:rPr>
          <w:sz w:val="22"/>
          <w:szCs w:val="22"/>
        </w:rPr>
        <w:t xml:space="preserve">     Sgt. At Arms</w:t>
      </w:r>
      <w:r w:rsidR="00D64FAF">
        <w:rPr>
          <w:sz w:val="22"/>
          <w:szCs w:val="22"/>
        </w:rPr>
        <w:t xml:space="preserve">: </w:t>
      </w:r>
      <w:r w:rsidR="00CF791F">
        <w:rPr>
          <w:sz w:val="22"/>
          <w:szCs w:val="22"/>
        </w:rPr>
        <w:t>Ron Roberts</w:t>
      </w:r>
    </w:p>
    <w:p w14:paraId="78953E52" w14:textId="4690E955" w:rsidR="00C960B5" w:rsidRDefault="00E256CB">
      <w:pPr>
        <w:rPr>
          <w:sz w:val="22"/>
          <w:szCs w:val="22"/>
        </w:rPr>
      </w:pPr>
      <w:r>
        <w:rPr>
          <w:sz w:val="22"/>
          <w:szCs w:val="22"/>
        </w:rPr>
        <w:t xml:space="preserve">     C</w:t>
      </w:r>
      <w:r w:rsidR="00001EDC">
        <w:rPr>
          <w:sz w:val="22"/>
          <w:szCs w:val="22"/>
        </w:rPr>
        <w:t>haplain:  Knaub</w:t>
      </w:r>
    </w:p>
    <w:p w14:paraId="3D9DEE01" w14:textId="77777777" w:rsidR="00C920EC" w:rsidRDefault="00E256CB">
      <w:pPr>
        <w:rPr>
          <w:sz w:val="22"/>
          <w:szCs w:val="22"/>
        </w:rPr>
      </w:pPr>
      <w:r>
        <w:rPr>
          <w:sz w:val="22"/>
          <w:szCs w:val="22"/>
        </w:rPr>
        <w:t xml:space="preserve">     Service Officer: </w:t>
      </w:r>
      <w:r w:rsidR="00807CBF">
        <w:rPr>
          <w:sz w:val="22"/>
          <w:szCs w:val="22"/>
        </w:rPr>
        <w:t>Mark Arnold</w:t>
      </w:r>
    </w:p>
    <w:p w14:paraId="64EE83D1" w14:textId="77777777" w:rsidR="00C920EC" w:rsidRDefault="00C920EC">
      <w:pPr>
        <w:rPr>
          <w:sz w:val="22"/>
          <w:szCs w:val="22"/>
        </w:rPr>
      </w:pPr>
    </w:p>
    <w:p w14:paraId="7A71D672" w14:textId="0E1FF03A" w:rsidR="00EF11D9" w:rsidRDefault="00C920EC">
      <w:pPr>
        <w:rPr>
          <w:sz w:val="22"/>
          <w:szCs w:val="22"/>
        </w:rPr>
      </w:pPr>
      <w:r>
        <w:rPr>
          <w:sz w:val="22"/>
          <w:szCs w:val="22"/>
        </w:rPr>
        <w:t>John Engel challenged the above roll, saying office of 1</w:t>
      </w:r>
      <w:r w:rsidRPr="00C920EC">
        <w:rPr>
          <w:sz w:val="22"/>
          <w:szCs w:val="22"/>
          <w:vertAlign w:val="superscript"/>
        </w:rPr>
        <w:t>st</w:t>
      </w:r>
      <w:r>
        <w:rPr>
          <w:sz w:val="22"/>
          <w:szCs w:val="22"/>
        </w:rPr>
        <w:t xml:space="preserve"> Vice Commander was filled incorrectly.  A discussion was had and it was determined that the position had been filled properly according to proper procedure.  </w:t>
      </w:r>
      <w:r w:rsidR="009D1804">
        <w:rPr>
          <w:sz w:val="22"/>
          <w:szCs w:val="22"/>
        </w:rPr>
        <w:t xml:space="preserve"> </w:t>
      </w:r>
      <w:r w:rsidR="008013A5">
        <w:rPr>
          <w:sz w:val="22"/>
          <w:szCs w:val="22"/>
        </w:rPr>
        <w:t xml:space="preserve"> </w:t>
      </w:r>
    </w:p>
    <w:p w14:paraId="398EF8A3" w14:textId="77777777" w:rsidR="00E256CB" w:rsidRDefault="00E256CB">
      <w:pPr>
        <w:rPr>
          <w:sz w:val="22"/>
          <w:szCs w:val="22"/>
        </w:rPr>
      </w:pPr>
    </w:p>
    <w:p w14:paraId="5E215821" w14:textId="722AAFBC" w:rsidR="0035180B" w:rsidRDefault="00E256CB">
      <w:pPr>
        <w:rPr>
          <w:sz w:val="22"/>
          <w:szCs w:val="22"/>
        </w:rPr>
      </w:pPr>
      <w:r>
        <w:rPr>
          <w:sz w:val="22"/>
          <w:szCs w:val="22"/>
        </w:rPr>
        <w:t xml:space="preserve">Quorum declared for meeting. </w:t>
      </w:r>
    </w:p>
    <w:p w14:paraId="3467E322" w14:textId="62489828" w:rsidR="00DC4611" w:rsidRDefault="002E4392">
      <w:pPr>
        <w:rPr>
          <w:b/>
          <w:sz w:val="22"/>
          <w:szCs w:val="22"/>
        </w:rPr>
      </w:pPr>
      <w:r>
        <w:rPr>
          <w:b/>
          <w:sz w:val="22"/>
          <w:szCs w:val="22"/>
        </w:rPr>
        <w:t xml:space="preserve"> </w:t>
      </w:r>
    </w:p>
    <w:p w14:paraId="47BCAB07" w14:textId="286FA135" w:rsidR="00AF0284" w:rsidRDefault="00DC4611" w:rsidP="00774AD3">
      <w:pPr>
        <w:rPr>
          <w:sz w:val="22"/>
          <w:szCs w:val="22"/>
        </w:rPr>
      </w:pPr>
      <w:r>
        <w:rPr>
          <w:sz w:val="22"/>
          <w:szCs w:val="22"/>
        </w:rPr>
        <w:t>Minute</w:t>
      </w:r>
      <w:r w:rsidR="00D336C5">
        <w:rPr>
          <w:sz w:val="22"/>
          <w:szCs w:val="22"/>
        </w:rPr>
        <w:t xml:space="preserve">s </w:t>
      </w:r>
      <w:r w:rsidR="00F65680">
        <w:rPr>
          <w:sz w:val="22"/>
          <w:szCs w:val="22"/>
        </w:rPr>
        <w:t xml:space="preserve">approved as </w:t>
      </w:r>
      <w:r w:rsidR="00A03355">
        <w:rPr>
          <w:sz w:val="22"/>
          <w:szCs w:val="22"/>
        </w:rPr>
        <w:t>printed</w:t>
      </w:r>
      <w:r w:rsidR="00066C9D">
        <w:rPr>
          <w:sz w:val="22"/>
          <w:szCs w:val="22"/>
        </w:rPr>
        <w:t>.</w:t>
      </w:r>
    </w:p>
    <w:p w14:paraId="2DE82178" w14:textId="77777777" w:rsidR="007616A1" w:rsidRDefault="007616A1" w:rsidP="00774AD3">
      <w:pPr>
        <w:rPr>
          <w:sz w:val="22"/>
          <w:szCs w:val="22"/>
        </w:rPr>
      </w:pPr>
    </w:p>
    <w:p w14:paraId="72B606B8" w14:textId="4859ABBA" w:rsidR="00F953D6" w:rsidRPr="00F953D6" w:rsidRDefault="0009238E" w:rsidP="00F953D6">
      <w:pPr>
        <w:rPr>
          <w:b/>
          <w:sz w:val="22"/>
          <w:szCs w:val="22"/>
        </w:rPr>
      </w:pPr>
      <w:r>
        <w:rPr>
          <w:b/>
          <w:sz w:val="22"/>
          <w:szCs w:val="22"/>
        </w:rPr>
        <w:t>These m</w:t>
      </w:r>
      <w:r w:rsidR="00F953D6" w:rsidRPr="00F953D6">
        <w:rPr>
          <w:b/>
          <w:sz w:val="22"/>
          <w:szCs w:val="22"/>
        </w:rPr>
        <w:t xml:space="preserve">inutes </w:t>
      </w:r>
      <w:r>
        <w:rPr>
          <w:b/>
          <w:sz w:val="22"/>
          <w:szCs w:val="22"/>
        </w:rPr>
        <w:t>ar</w:t>
      </w:r>
      <w:r w:rsidR="00F953D6" w:rsidRPr="00F953D6">
        <w:rPr>
          <w:b/>
          <w:sz w:val="22"/>
          <w:szCs w:val="22"/>
        </w:rPr>
        <w:t xml:space="preserve">e amended to include a statement from Robert Lane saying that he is a member &amp; officer of VFW Post 8672 and he says allegations of </w:t>
      </w:r>
      <w:r w:rsidR="00F953D6">
        <w:rPr>
          <w:b/>
          <w:sz w:val="22"/>
          <w:szCs w:val="22"/>
        </w:rPr>
        <w:t>a Post Member</w:t>
      </w:r>
      <w:r w:rsidR="00F953D6" w:rsidRPr="00F953D6">
        <w:rPr>
          <w:b/>
          <w:sz w:val="22"/>
          <w:szCs w:val="22"/>
        </w:rPr>
        <w:t xml:space="preserve"> assaulting a Past Commander are false.  Otherwise, minutes are approved as printed.</w:t>
      </w:r>
    </w:p>
    <w:p w14:paraId="4C2CBE20" w14:textId="77777777" w:rsidR="00F953D6" w:rsidRDefault="00F953D6" w:rsidP="008D4C0E">
      <w:pPr>
        <w:widowControl/>
        <w:suppressAutoHyphens w:val="0"/>
        <w:autoSpaceDE/>
        <w:rPr>
          <w:b/>
          <w:sz w:val="22"/>
          <w:szCs w:val="22"/>
        </w:rPr>
      </w:pPr>
    </w:p>
    <w:p w14:paraId="696B8BBB" w14:textId="54970D77" w:rsidR="00A46D5B" w:rsidRDefault="00D038B0" w:rsidP="00C61F1E">
      <w:pPr>
        <w:rPr>
          <w:bCs/>
          <w:sz w:val="22"/>
          <w:szCs w:val="22"/>
        </w:rPr>
      </w:pPr>
      <w:r>
        <w:rPr>
          <w:b/>
          <w:sz w:val="22"/>
          <w:szCs w:val="22"/>
        </w:rPr>
        <w:t xml:space="preserve">Membership: </w:t>
      </w:r>
      <w:r w:rsidR="00C920EC">
        <w:rPr>
          <w:bCs/>
          <w:sz w:val="22"/>
          <w:szCs w:val="22"/>
        </w:rPr>
        <w:t xml:space="preserve">Currently at </w:t>
      </w:r>
      <w:r w:rsidR="00BF13C6">
        <w:rPr>
          <w:bCs/>
          <w:sz w:val="22"/>
          <w:szCs w:val="22"/>
        </w:rPr>
        <w:t xml:space="preserve">53.254% for 2024 year.  </w:t>
      </w:r>
      <w:r w:rsidR="00D33E37">
        <w:rPr>
          <w:bCs/>
          <w:sz w:val="22"/>
          <w:szCs w:val="22"/>
        </w:rPr>
        <w:t xml:space="preserve">Transfer of Frank Buchanan approved.  Transfer of Joshua Baldwin on hold for documentation.  </w:t>
      </w:r>
      <w:r w:rsidR="00BF13C6">
        <w:rPr>
          <w:bCs/>
          <w:sz w:val="22"/>
          <w:szCs w:val="22"/>
        </w:rPr>
        <w:t>Taras Gam</w:t>
      </w:r>
      <w:r w:rsidR="00D33E37">
        <w:rPr>
          <w:bCs/>
          <w:sz w:val="22"/>
          <w:szCs w:val="22"/>
        </w:rPr>
        <w:t>m</w:t>
      </w:r>
      <w:r w:rsidR="00BF13C6">
        <w:rPr>
          <w:bCs/>
          <w:sz w:val="22"/>
          <w:szCs w:val="22"/>
        </w:rPr>
        <w:t>a and Christine Lane stated they have not received cards.  Adjutant Barbour will check into this.</w:t>
      </w:r>
      <w:r w:rsidR="00D33E37">
        <w:rPr>
          <w:bCs/>
          <w:sz w:val="22"/>
          <w:szCs w:val="22"/>
        </w:rPr>
        <w:t xml:space="preserve">  Gift cards will be sent out shortly for new members.</w:t>
      </w:r>
    </w:p>
    <w:p w14:paraId="6EE4AB44" w14:textId="77777777" w:rsidR="00BF13C6" w:rsidRDefault="00BF13C6" w:rsidP="00C61F1E">
      <w:pPr>
        <w:rPr>
          <w:bCs/>
          <w:sz w:val="22"/>
          <w:szCs w:val="22"/>
        </w:rPr>
      </w:pPr>
    </w:p>
    <w:p w14:paraId="5D2361FD" w14:textId="797A71AE" w:rsidR="00BF13C6" w:rsidRPr="00BF13C6" w:rsidRDefault="00BF13C6" w:rsidP="00C61F1E">
      <w:pPr>
        <w:rPr>
          <w:bCs/>
          <w:sz w:val="22"/>
          <w:szCs w:val="22"/>
        </w:rPr>
      </w:pPr>
      <w:r>
        <w:rPr>
          <w:b/>
          <w:sz w:val="22"/>
          <w:szCs w:val="22"/>
        </w:rPr>
        <w:t xml:space="preserve">Installation of officers of post and Legion Riders:  </w:t>
      </w:r>
      <w:r w:rsidR="00C806FA">
        <w:rPr>
          <w:bCs/>
          <w:sz w:val="22"/>
          <w:szCs w:val="22"/>
        </w:rPr>
        <w:t>K</w:t>
      </w:r>
      <w:r>
        <w:rPr>
          <w:bCs/>
          <w:sz w:val="22"/>
          <w:szCs w:val="22"/>
        </w:rPr>
        <w:t xml:space="preserve">raig Dean, Dept. Treasurer </w:t>
      </w:r>
      <w:r w:rsidR="00C806FA">
        <w:rPr>
          <w:bCs/>
          <w:sz w:val="22"/>
          <w:szCs w:val="22"/>
        </w:rPr>
        <w:t xml:space="preserve">was </w:t>
      </w:r>
      <w:r>
        <w:rPr>
          <w:bCs/>
          <w:sz w:val="22"/>
          <w:szCs w:val="22"/>
        </w:rPr>
        <w:t>present to install officers.</w:t>
      </w:r>
    </w:p>
    <w:p w14:paraId="693D39ED" w14:textId="77777777" w:rsidR="008D620D" w:rsidRDefault="008D620D" w:rsidP="00C61F1E">
      <w:pPr>
        <w:rPr>
          <w:sz w:val="22"/>
          <w:szCs w:val="22"/>
        </w:rPr>
      </w:pPr>
    </w:p>
    <w:p w14:paraId="69597A53" w14:textId="5777A74B" w:rsidR="00412699" w:rsidRDefault="0060725B" w:rsidP="003751E6">
      <w:pPr>
        <w:rPr>
          <w:sz w:val="22"/>
          <w:szCs w:val="22"/>
        </w:rPr>
      </w:pPr>
      <w:r>
        <w:rPr>
          <w:b/>
          <w:sz w:val="22"/>
          <w:szCs w:val="22"/>
        </w:rPr>
        <w:t>Finance report</w:t>
      </w:r>
      <w:r w:rsidR="006B76E1" w:rsidRPr="00CB1CAC">
        <w:rPr>
          <w:b/>
          <w:sz w:val="22"/>
          <w:szCs w:val="22"/>
        </w:rPr>
        <w:t>:</w:t>
      </w:r>
      <w:r w:rsidR="006B76E1">
        <w:rPr>
          <w:sz w:val="22"/>
          <w:szCs w:val="22"/>
        </w:rPr>
        <w:t xml:space="preserve"> </w:t>
      </w:r>
      <w:r w:rsidR="00D420CF">
        <w:rPr>
          <w:sz w:val="22"/>
          <w:szCs w:val="22"/>
        </w:rPr>
        <w:t xml:space="preserve"> </w:t>
      </w:r>
      <w:r w:rsidR="00C5190E">
        <w:rPr>
          <w:sz w:val="22"/>
          <w:szCs w:val="22"/>
        </w:rPr>
        <w:t>In-</w:t>
      </w:r>
      <w:r w:rsidR="00BF13C6">
        <w:rPr>
          <w:sz w:val="22"/>
          <w:szCs w:val="22"/>
        </w:rPr>
        <w:t>$56,406.50</w:t>
      </w:r>
      <w:r w:rsidR="005841E5">
        <w:rPr>
          <w:sz w:val="22"/>
          <w:szCs w:val="22"/>
        </w:rPr>
        <w:t>.</w:t>
      </w:r>
      <w:r w:rsidR="00BF13C6">
        <w:rPr>
          <w:sz w:val="22"/>
          <w:szCs w:val="22"/>
        </w:rPr>
        <w:t xml:space="preserve">  Out-$53,491.65.  Total gain-$2,914.85.</w:t>
      </w:r>
      <w:r w:rsidR="00851C05">
        <w:rPr>
          <w:sz w:val="22"/>
          <w:szCs w:val="22"/>
        </w:rPr>
        <w:t xml:space="preserve"> </w:t>
      </w:r>
      <w:r w:rsidR="002B0B56">
        <w:rPr>
          <w:sz w:val="22"/>
          <w:szCs w:val="22"/>
        </w:rPr>
        <w:t xml:space="preserve"> </w:t>
      </w:r>
    </w:p>
    <w:p w14:paraId="1793CA64" w14:textId="77777777" w:rsidR="003751E6" w:rsidRDefault="003751E6" w:rsidP="003751E6">
      <w:pPr>
        <w:rPr>
          <w:sz w:val="22"/>
          <w:szCs w:val="22"/>
        </w:rPr>
      </w:pPr>
    </w:p>
    <w:p w14:paraId="39AEF87B" w14:textId="5382855E" w:rsidR="003751E6" w:rsidRDefault="00C40268">
      <w:pPr>
        <w:rPr>
          <w:sz w:val="22"/>
          <w:szCs w:val="22"/>
        </w:rPr>
      </w:pPr>
      <w:r>
        <w:rPr>
          <w:b/>
          <w:sz w:val="22"/>
          <w:szCs w:val="22"/>
        </w:rPr>
        <w:t xml:space="preserve">Newsletter:  </w:t>
      </w:r>
      <w:r w:rsidR="008D620D">
        <w:rPr>
          <w:sz w:val="22"/>
          <w:szCs w:val="22"/>
        </w:rPr>
        <w:t xml:space="preserve">Due </w:t>
      </w:r>
      <w:r w:rsidR="00BF13C6">
        <w:rPr>
          <w:sz w:val="22"/>
          <w:szCs w:val="22"/>
        </w:rPr>
        <w:t>today.</w:t>
      </w:r>
    </w:p>
    <w:p w14:paraId="72420B30" w14:textId="122397F7" w:rsidR="005D07B0" w:rsidRDefault="005D07B0">
      <w:pPr>
        <w:rPr>
          <w:sz w:val="22"/>
          <w:szCs w:val="22"/>
        </w:rPr>
      </w:pPr>
    </w:p>
    <w:p w14:paraId="1DB7F588" w14:textId="446A98F7" w:rsidR="005D07B0" w:rsidRDefault="00E3178E">
      <w:pPr>
        <w:rPr>
          <w:sz w:val="22"/>
          <w:szCs w:val="22"/>
        </w:rPr>
      </w:pPr>
      <w:r>
        <w:rPr>
          <w:b/>
          <w:bCs/>
          <w:sz w:val="22"/>
          <w:szCs w:val="22"/>
        </w:rPr>
        <w:t>SAL Crab</w:t>
      </w:r>
      <w:r w:rsidR="00750943">
        <w:rPr>
          <w:b/>
          <w:bCs/>
          <w:sz w:val="22"/>
          <w:szCs w:val="22"/>
        </w:rPr>
        <w:t xml:space="preserve"> </w:t>
      </w:r>
      <w:r>
        <w:rPr>
          <w:b/>
          <w:bCs/>
          <w:sz w:val="22"/>
          <w:szCs w:val="22"/>
        </w:rPr>
        <w:t xml:space="preserve">feast: </w:t>
      </w:r>
      <w:r>
        <w:rPr>
          <w:sz w:val="22"/>
          <w:szCs w:val="22"/>
        </w:rPr>
        <w:t>16 Sept. 2023.</w:t>
      </w:r>
      <w:r w:rsidR="00D33E37">
        <w:rPr>
          <w:sz w:val="22"/>
          <w:szCs w:val="22"/>
        </w:rPr>
        <w:t xml:space="preserve">  $60/ticket.</w:t>
      </w:r>
    </w:p>
    <w:p w14:paraId="67019CD3" w14:textId="115A5D2D" w:rsidR="00E3178E" w:rsidRDefault="00E3178E">
      <w:pPr>
        <w:rPr>
          <w:sz w:val="22"/>
          <w:szCs w:val="22"/>
        </w:rPr>
      </w:pPr>
      <w:bookmarkStart w:id="0" w:name="_GoBack"/>
      <w:bookmarkEnd w:id="0"/>
      <w:r>
        <w:rPr>
          <w:b/>
          <w:bCs/>
          <w:sz w:val="22"/>
          <w:szCs w:val="22"/>
        </w:rPr>
        <w:lastRenderedPageBreak/>
        <w:t xml:space="preserve">Oyster feed:  </w:t>
      </w:r>
      <w:r w:rsidR="00DC7CB7">
        <w:rPr>
          <w:sz w:val="22"/>
          <w:szCs w:val="22"/>
        </w:rPr>
        <w:t>18 Nov. 2023</w:t>
      </w:r>
      <w:r w:rsidR="00D33E37">
        <w:rPr>
          <w:sz w:val="22"/>
          <w:szCs w:val="22"/>
        </w:rPr>
        <w:t>.  $60/ticket.</w:t>
      </w:r>
    </w:p>
    <w:p w14:paraId="25382E6A" w14:textId="775956C5" w:rsidR="00E3178E" w:rsidRDefault="00E3178E">
      <w:pPr>
        <w:rPr>
          <w:sz w:val="22"/>
          <w:szCs w:val="22"/>
        </w:rPr>
      </w:pPr>
    </w:p>
    <w:p w14:paraId="1DE16769" w14:textId="1BC53DBC" w:rsidR="00BF13C6" w:rsidRDefault="00E3178E">
      <w:pPr>
        <w:rPr>
          <w:sz w:val="22"/>
          <w:szCs w:val="22"/>
        </w:rPr>
      </w:pPr>
      <w:r>
        <w:rPr>
          <w:b/>
          <w:bCs/>
          <w:sz w:val="22"/>
          <w:szCs w:val="22"/>
        </w:rPr>
        <w:t xml:space="preserve">Patriot Program:  </w:t>
      </w:r>
      <w:r w:rsidR="00D33E37">
        <w:rPr>
          <w:sz w:val="22"/>
          <w:szCs w:val="22"/>
        </w:rPr>
        <w:t>Nothing till next year</w:t>
      </w:r>
      <w:r w:rsidR="008D620D">
        <w:rPr>
          <w:sz w:val="22"/>
          <w:szCs w:val="22"/>
        </w:rPr>
        <w:t xml:space="preserve">.  </w:t>
      </w:r>
    </w:p>
    <w:p w14:paraId="3962C199" w14:textId="371D75B2" w:rsidR="00E3178E" w:rsidRDefault="00E3178E">
      <w:pPr>
        <w:rPr>
          <w:sz w:val="22"/>
          <w:szCs w:val="22"/>
        </w:rPr>
      </w:pPr>
    </w:p>
    <w:p w14:paraId="30CC2A82" w14:textId="5FDBED5C" w:rsidR="008B2E01" w:rsidRPr="003751E6" w:rsidRDefault="009D16BB">
      <w:pPr>
        <w:rPr>
          <w:sz w:val="22"/>
          <w:szCs w:val="22"/>
        </w:rPr>
      </w:pPr>
      <w:r>
        <w:rPr>
          <w:b/>
          <w:bCs/>
          <w:sz w:val="22"/>
          <w:szCs w:val="22"/>
        </w:rPr>
        <w:t xml:space="preserve">Flag Disposal:  </w:t>
      </w:r>
      <w:r w:rsidR="008D620D">
        <w:rPr>
          <w:sz w:val="22"/>
          <w:szCs w:val="22"/>
        </w:rPr>
        <w:t xml:space="preserve">04 Nov 2023 and </w:t>
      </w:r>
      <w:r w:rsidR="00224C52">
        <w:rPr>
          <w:sz w:val="22"/>
          <w:szCs w:val="22"/>
        </w:rPr>
        <w:t>08 June 2024.</w:t>
      </w:r>
      <w:r w:rsidR="00AB6A89">
        <w:rPr>
          <w:sz w:val="22"/>
          <w:szCs w:val="22"/>
        </w:rPr>
        <w:t xml:space="preserve"> </w:t>
      </w:r>
      <w:r w:rsidR="008B2E01">
        <w:rPr>
          <w:sz w:val="22"/>
          <w:szCs w:val="22"/>
        </w:rPr>
        <w:t xml:space="preserve"> </w:t>
      </w:r>
      <w:r w:rsidR="003751E6">
        <w:rPr>
          <w:sz w:val="22"/>
          <w:szCs w:val="22"/>
        </w:rPr>
        <w:t xml:space="preserve"> </w:t>
      </w:r>
      <w:r w:rsidR="00A451F0">
        <w:rPr>
          <w:sz w:val="22"/>
          <w:szCs w:val="22"/>
        </w:rPr>
        <w:t xml:space="preserve"> </w:t>
      </w:r>
    </w:p>
    <w:p w14:paraId="20852B79" w14:textId="77777777" w:rsidR="008B2E01" w:rsidRDefault="008B2E01">
      <w:pPr>
        <w:rPr>
          <w:b/>
          <w:bCs/>
          <w:sz w:val="22"/>
          <w:szCs w:val="22"/>
        </w:rPr>
      </w:pPr>
    </w:p>
    <w:p w14:paraId="0616753F" w14:textId="3983EC86" w:rsidR="00E3178E" w:rsidRPr="00E3178E" w:rsidRDefault="00E3178E">
      <w:pPr>
        <w:rPr>
          <w:sz w:val="22"/>
          <w:szCs w:val="22"/>
        </w:rPr>
      </w:pPr>
      <w:r>
        <w:rPr>
          <w:b/>
          <w:bCs/>
          <w:sz w:val="22"/>
          <w:szCs w:val="22"/>
        </w:rPr>
        <w:t xml:space="preserve">Grave decoration:  </w:t>
      </w:r>
      <w:r w:rsidR="00224C52">
        <w:rPr>
          <w:sz w:val="22"/>
          <w:szCs w:val="22"/>
        </w:rPr>
        <w:t>Week of 19 May 2024.</w:t>
      </w:r>
      <w:r w:rsidR="00A451F0">
        <w:rPr>
          <w:sz w:val="22"/>
          <w:szCs w:val="22"/>
        </w:rPr>
        <w:t xml:space="preserve">  </w:t>
      </w:r>
    </w:p>
    <w:p w14:paraId="73179B48" w14:textId="6BAD1456" w:rsidR="001D4C7E" w:rsidRDefault="001D4C7E">
      <w:pPr>
        <w:rPr>
          <w:sz w:val="22"/>
          <w:szCs w:val="22"/>
        </w:rPr>
      </w:pPr>
    </w:p>
    <w:p w14:paraId="10DE4A5A" w14:textId="310D6F04" w:rsidR="00572899" w:rsidRDefault="001D4C7E">
      <w:pPr>
        <w:rPr>
          <w:sz w:val="22"/>
          <w:szCs w:val="22"/>
        </w:rPr>
      </w:pPr>
      <w:r>
        <w:rPr>
          <w:b/>
          <w:bCs/>
          <w:sz w:val="22"/>
          <w:szCs w:val="22"/>
        </w:rPr>
        <w:t>SAL:</w:t>
      </w:r>
      <w:r>
        <w:rPr>
          <w:sz w:val="22"/>
          <w:szCs w:val="22"/>
        </w:rPr>
        <w:t xml:space="preserve"> </w:t>
      </w:r>
      <w:r w:rsidR="00FD35CE">
        <w:rPr>
          <w:sz w:val="22"/>
          <w:szCs w:val="22"/>
        </w:rPr>
        <w:t xml:space="preserve"> </w:t>
      </w:r>
      <w:r w:rsidR="00224C52">
        <w:rPr>
          <w:sz w:val="22"/>
          <w:szCs w:val="22"/>
        </w:rPr>
        <w:t>$18,</w:t>
      </w:r>
      <w:r w:rsidR="002C35F1">
        <w:rPr>
          <w:sz w:val="22"/>
          <w:szCs w:val="22"/>
        </w:rPr>
        <w:t>849.85</w:t>
      </w:r>
      <w:r w:rsidR="00224C52">
        <w:rPr>
          <w:sz w:val="22"/>
          <w:szCs w:val="22"/>
        </w:rPr>
        <w:t xml:space="preserve"> in account.  </w:t>
      </w:r>
      <w:r w:rsidR="002C35F1">
        <w:rPr>
          <w:sz w:val="22"/>
          <w:szCs w:val="22"/>
        </w:rPr>
        <w:t>Breakfast made a profit of $1,072.15.  Participating in Stuff a Bus program for school supplies for Harford Co. students.  Made a $550 donation to this program.  Friendship Lodge #663 is sponsoring a golf</w:t>
      </w:r>
      <w:r w:rsidR="00D33E37">
        <w:rPr>
          <w:sz w:val="22"/>
          <w:szCs w:val="22"/>
        </w:rPr>
        <w:t xml:space="preserve"> tournament Sept. 09 at Pleasant Valley Golf Course.</w:t>
      </w:r>
    </w:p>
    <w:p w14:paraId="0F3CFFE5" w14:textId="77777777" w:rsidR="008B2E01" w:rsidRDefault="008B2E01">
      <w:pPr>
        <w:rPr>
          <w:sz w:val="22"/>
          <w:szCs w:val="22"/>
        </w:rPr>
      </w:pPr>
    </w:p>
    <w:p w14:paraId="2DA6D4CD" w14:textId="7D5053BD" w:rsidR="004A3A64" w:rsidRPr="00846FE3" w:rsidRDefault="00445437" w:rsidP="004E1CBA">
      <w:pPr>
        <w:rPr>
          <w:bCs/>
          <w:sz w:val="22"/>
          <w:szCs w:val="22"/>
        </w:rPr>
      </w:pPr>
      <w:r>
        <w:rPr>
          <w:b/>
          <w:sz w:val="22"/>
          <w:szCs w:val="22"/>
        </w:rPr>
        <w:t xml:space="preserve">Riders: </w:t>
      </w:r>
      <w:r w:rsidR="002B0B56">
        <w:rPr>
          <w:b/>
          <w:sz w:val="22"/>
          <w:szCs w:val="22"/>
        </w:rPr>
        <w:t xml:space="preserve"> </w:t>
      </w:r>
      <w:r w:rsidR="00247617">
        <w:rPr>
          <w:bCs/>
          <w:sz w:val="22"/>
          <w:szCs w:val="22"/>
        </w:rPr>
        <w:t xml:space="preserve">Doug Stokes won pellet grill.  Preparing for Ride For Blue on Sept. 23, 2023.  Rain date of Sept. 30.  9/11 ride Sept. 09.  Gettysburg Battlefield this Sat.  </w:t>
      </w:r>
      <w:r w:rsidR="00224C52">
        <w:rPr>
          <w:bCs/>
          <w:sz w:val="22"/>
          <w:szCs w:val="22"/>
        </w:rPr>
        <w:t xml:space="preserve"> </w:t>
      </w:r>
      <w:r w:rsidR="0031744F">
        <w:rPr>
          <w:bCs/>
          <w:sz w:val="22"/>
          <w:szCs w:val="22"/>
        </w:rPr>
        <w:t>Donated $1000 from money that we had given the pos</w:t>
      </w:r>
      <w:r w:rsidR="002E5FFC">
        <w:rPr>
          <w:bCs/>
          <w:sz w:val="22"/>
          <w:szCs w:val="22"/>
        </w:rPr>
        <w:t>t and was refunded for new sign to COTA for Emily.</w:t>
      </w:r>
      <w:r w:rsidR="00224C52">
        <w:rPr>
          <w:bCs/>
          <w:sz w:val="22"/>
          <w:szCs w:val="22"/>
        </w:rPr>
        <w:t xml:space="preserve"> </w:t>
      </w:r>
    </w:p>
    <w:p w14:paraId="5C588F30" w14:textId="7CE012F0" w:rsidR="00C26E38" w:rsidRDefault="004E1CBA" w:rsidP="004E1CBA">
      <w:pPr>
        <w:rPr>
          <w:sz w:val="22"/>
          <w:szCs w:val="22"/>
        </w:rPr>
      </w:pPr>
      <w:r>
        <w:rPr>
          <w:sz w:val="22"/>
          <w:szCs w:val="22"/>
        </w:rPr>
        <w:t xml:space="preserve"> </w:t>
      </w:r>
    </w:p>
    <w:p w14:paraId="03E05A81" w14:textId="73331B8A" w:rsidR="0053357C" w:rsidRPr="00776811" w:rsidRDefault="00776811" w:rsidP="001E5055">
      <w:pPr>
        <w:rPr>
          <w:sz w:val="22"/>
          <w:szCs w:val="22"/>
        </w:rPr>
      </w:pPr>
      <w:r>
        <w:rPr>
          <w:b/>
          <w:sz w:val="22"/>
          <w:szCs w:val="22"/>
        </w:rPr>
        <w:t xml:space="preserve">Sick Call:  </w:t>
      </w:r>
      <w:r w:rsidR="00D814AB">
        <w:rPr>
          <w:sz w:val="22"/>
          <w:szCs w:val="22"/>
        </w:rPr>
        <w:t>Joseph E. Williams</w:t>
      </w:r>
      <w:r w:rsidR="009B5A1B">
        <w:rPr>
          <w:sz w:val="22"/>
          <w:szCs w:val="22"/>
        </w:rPr>
        <w:t xml:space="preserve">, </w:t>
      </w:r>
      <w:r w:rsidR="00295287">
        <w:rPr>
          <w:sz w:val="22"/>
          <w:szCs w:val="22"/>
        </w:rPr>
        <w:t>Donny Williams</w:t>
      </w:r>
      <w:r w:rsidR="00CB0408">
        <w:rPr>
          <w:sz w:val="22"/>
          <w:szCs w:val="22"/>
        </w:rPr>
        <w:t>,</w:t>
      </w:r>
      <w:r w:rsidR="00C259F1">
        <w:rPr>
          <w:sz w:val="22"/>
          <w:szCs w:val="22"/>
        </w:rPr>
        <w:t xml:space="preserve"> </w:t>
      </w:r>
      <w:r w:rsidR="00A26BD2">
        <w:rPr>
          <w:sz w:val="22"/>
          <w:szCs w:val="22"/>
        </w:rPr>
        <w:t>Bob Lloyd</w:t>
      </w:r>
      <w:r w:rsidR="00247617">
        <w:rPr>
          <w:sz w:val="22"/>
          <w:szCs w:val="22"/>
        </w:rPr>
        <w:t>, Blair Malonee.</w:t>
      </w:r>
      <w:r w:rsidR="00AB6A89">
        <w:rPr>
          <w:sz w:val="22"/>
          <w:szCs w:val="22"/>
        </w:rPr>
        <w:t xml:space="preserve">  </w:t>
      </w:r>
      <w:r w:rsidR="00A52FCD">
        <w:rPr>
          <w:sz w:val="22"/>
          <w:szCs w:val="22"/>
        </w:rPr>
        <w:t xml:space="preserve"> </w:t>
      </w:r>
    </w:p>
    <w:p w14:paraId="443E97C5" w14:textId="77777777" w:rsidR="00DD475D" w:rsidRDefault="00DD475D" w:rsidP="00F83CB2">
      <w:pPr>
        <w:rPr>
          <w:sz w:val="22"/>
          <w:szCs w:val="22"/>
        </w:rPr>
      </w:pPr>
    </w:p>
    <w:p w14:paraId="7D6BB053" w14:textId="2482E94C" w:rsidR="00A52FCD" w:rsidRPr="00A52FCD" w:rsidRDefault="00762401" w:rsidP="007023C9">
      <w:pPr>
        <w:rPr>
          <w:sz w:val="22"/>
          <w:szCs w:val="22"/>
        </w:rPr>
      </w:pPr>
      <w:r>
        <w:rPr>
          <w:b/>
          <w:sz w:val="22"/>
          <w:szCs w:val="22"/>
        </w:rPr>
        <w:t xml:space="preserve">Service Officer:  </w:t>
      </w:r>
      <w:r w:rsidR="00A52FCD">
        <w:rPr>
          <w:sz w:val="22"/>
          <w:szCs w:val="22"/>
        </w:rPr>
        <w:t xml:space="preserve"> </w:t>
      </w:r>
      <w:r w:rsidR="00247617">
        <w:rPr>
          <w:sz w:val="22"/>
          <w:szCs w:val="22"/>
        </w:rPr>
        <w:t>Making new connections with VFW and Legion.  Found a lift chair that is being loaned to a Marine who is going into surgery, to be followed by giving it to an Army veteran.</w:t>
      </w:r>
    </w:p>
    <w:p w14:paraId="6F29474F" w14:textId="77777777" w:rsidR="00846FE3" w:rsidRPr="00A12731" w:rsidRDefault="00846FE3" w:rsidP="007023C9">
      <w:pPr>
        <w:rPr>
          <w:sz w:val="22"/>
          <w:szCs w:val="22"/>
        </w:rPr>
      </w:pPr>
    </w:p>
    <w:p w14:paraId="22F96B64" w14:textId="77777777" w:rsidR="00B5662E" w:rsidRDefault="00CC4DD8" w:rsidP="00D81F12">
      <w:pPr>
        <w:rPr>
          <w:b/>
          <w:sz w:val="22"/>
          <w:szCs w:val="22"/>
        </w:rPr>
      </w:pPr>
      <w:r>
        <w:rPr>
          <w:b/>
          <w:sz w:val="22"/>
          <w:szCs w:val="22"/>
        </w:rPr>
        <w:t>Correspondence:</w:t>
      </w:r>
      <w:r w:rsidR="00864780">
        <w:rPr>
          <w:b/>
          <w:sz w:val="22"/>
          <w:szCs w:val="22"/>
        </w:rPr>
        <w:t xml:space="preserve"> </w:t>
      </w:r>
    </w:p>
    <w:p w14:paraId="265EA3FD" w14:textId="3B4A1EE2" w:rsidR="00B5662E" w:rsidRDefault="00B5662E" w:rsidP="00247617">
      <w:pPr>
        <w:rPr>
          <w:bCs/>
          <w:sz w:val="22"/>
          <w:szCs w:val="22"/>
        </w:rPr>
      </w:pPr>
      <w:r>
        <w:rPr>
          <w:b/>
          <w:sz w:val="22"/>
          <w:szCs w:val="22"/>
        </w:rPr>
        <w:t>-</w:t>
      </w:r>
      <w:r>
        <w:rPr>
          <w:bCs/>
          <w:sz w:val="22"/>
          <w:szCs w:val="22"/>
        </w:rPr>
        <w:t xml:space="preserve">Thank you received from </w:t>
      </w:r>
      <w:r w:rsidR="00247617">
        <w:rPr>
          <w:bCs/>
          <w:sz w:val="22"/>
          <w:szCs w:val="22"/>
        </w:rPr>
        <w:t>Kate Tarbert, scholarship recipient.</w:t>
      </w:r>
    </w:p>
    <w:p w14:paraId="131AE7AC" w14:textId="7A146F9F" w:rsidR="00247617" w:rsidRDefault="00247617" w:rsidP="00247617">
      <w:pPr>
        <w:rPr>
          <w:bCs/>
          <w:sz w:val="22"/>
          <w:szCs w:val="22"/>
        </w:rPr>
      </w:pPr>
      <w:r>
        <w:rPr>
          <w:bCs/>
          <w:sz w:val="22"/>
          <w:szCs w:val="22"/>
        </w:rPr>
        <w:t>-Thank you from Deb and Dave Heiner for donations made to COTA For Emily.</w:t>
      </w:r>
    </w:p>
    <w:p w14:paraId="30725D03" w14:textId="1191A958" w:rsidR="00247617" w:rsidRDefault="00247617" w:rsidP="00247617">
      <w:pPr>
        <w:rPr>
          <w:bCs/>
          <w:sz w:val="22"/>
          <w:szCs w:val="22"/>
        </w:rPr>
      </w:pPr>
      <w:r>
        <w:rPr>
          <w:bCs/>
          <w:sz w:val="22"/>
          <w:szCs w:val="22"/>
        </w:rPr>
        <w:t xml:space="preserve">-Thank you from Gloria Crothers for </w:t>
      </w:r>
      <w:r w:rsidR="0031744F">
        <w:rPr>
          <w:bCs/>
          <w:sz w:val="22"/>
          <w:szCs w:val="22"/>
        </w:rPr>
        <w:t>allowing the post to be a stop for Heede Memorial Ride.</w:t>
      </w:r>
    </w:p>
    <w:p w14:paraId="377C8D89" w14:textId="17E04339" w:rsidR="0031744F" w:rsidRDefault="0031744F" w:rsidP="00247617">
      <w:pPr>
        <w:rPr>
          <w:bCs/>
          <w:sz w:val="22"/>
          <w:szCs w:val="22"/>
        </w:rPr>
      </w:pPr>
      <w:r>
        <w:rPr>
          <w:bCs/>
          <w:sz w:val="22"/>
          <w:szCs w:val="22"/>
        </w:rPr>
        <w:t xml:space="preserve">-Thank you from COTA for donation to Emily.  </w:t>
      </w:r>
    </w:p>
    <w:p w14:paraId="519D25FF" w14:textId="6463496C" w:rsidR="00A960C5" w:rsidRDefault="00A960C5" w:rsidP="00247617">
      <w:pPr>
        <w:rPr>
          <w:bCs/>
          <w:sz w:val="22"/>
          <w:szCs w:val="22"/>
        </w:rPr>
      </w:pPr>
      <w:r>
        <w:rPr>
          <w:bCs/>
          <w:sz w:val="22"/>
          <w:szCs w:val="22"/>
        </w:rPr>
        <w:t>-Stuff A Bus, motion to donate $500 passed.</w:t>
      </w:r>
    </w:p>
    <w:p w14:paraId="5A9FF701" w14:textId="1CD8A9CF" w:rsidR="00A960C5" w:rsidRDefault="00A960C5" w:rsidP="00247617">
      <w:pPr>
        <w:rPr>
          <w:bCs/>
          <w:sz w:val="22"/>
          <w:szCs w:val="22"/>
        </w:rPr>
      </w:pPr>
      <w:r>
        <w:rPr>
          <w:bCs/>
          <w:sz w:val="22"/>
          <w:szCs w:val="22"/>
        </w:rPr>
        <w:t>-American Cancer Society motion to donate $200 passed.</w:t>
      </w:r>
    </w:p>
    <w:p w14:paraId="30180E66" w14:textId="77777777" w:rsidR="00A960C5" w:rsidRDefault="00A960C5" w:rsidP="00247617">
      <w:pPr>
        <w:rPr>
          <w:bCs/>
          <w:sz w:val="22"/>
          <w:szCs w:val="22"/>
        </w:rPr>
      </w:pPr>
      <w:r>
        <w:rPr>
          <w:bCs/>
          <w:sz w:val="22"/>
          <w:szCs w:val="22"/>
        </w:rPr>
        <w:t>-Salvation Army motion to donate $250 passed.</w:t>
      </w:r>
    </w:p>
    <w:p w14:paraId="59B588A0" w14:textId="351F7106" w:rsidR="00A960C5" w:rsidRDefault="00A960C5" w:rsidP="00247617">
      <w:pPr>
        <w:rPr>
          <w:bCs/>
          <w:sz w:val="22"/>
          <w:szCs w:val="22"/>
        </w:rPr>
      </w:pPr>
      <w:r>
        <w:rPr>
          <w:bCs/>
          <w:sz w:val="22"/>
          <w:szCs w:val="22"/>
        </w:rPr>
        <w:t>-Special Olympics, Epilepsy Foundation and Childrens Miracle Network motion to donate $100 to each passed.</w:t>
      </w:r>
    </w:p>
    <w:p w14:paraId="368AF390" w14:textId="77777777" w:rsidR="00A960C5" w:rsidRDefault="00A960C5" w:rsidP="00247617">
      <w:pPr>
        <w:rPr>
          <w:bCs/>
          <w:sz w:val="22"/>
          <w:szCs w:val="22"/>
        </w:rPr>
      </w:pPr>
      <w:r>
        <w:rPr>
          <w:bCs/>
          <w:sz w:val="22"/>
          <w:szCs w:val="22"/>
        </w:rPr>
        <w:t>-John Engel had a message from Todd Collini thanking those who reached out to him.</w:t>
      </w:r>
    </w:p>
    <w:p w14:paraId="0A93A2C7" w14:textId="0038ECD5" w:rsidR="00A960C5" w:rsidRDefault="00D22C0C" w:rsidP="00247617">
      <w:pPr>
        <w:rPr>
          <w:bCs/>
          <w:sz w:val="22"/>
          <w:szCs w:val="22"/>
        </w:rPr>
      </w:pPr>
      <w:r>
        <w:rPr>
          <w:bCs/>
          <w:sz w:val="22"/>
          <w:szCs w:val="22"/>
        </w:rPr>
        <w:t>-A lengthy discussion was had concerning complaints from bartenders that say they have been harassed.  In what they believe is an attempt to get them to quit.</w:t>
      </w:r>
      <w:r w:rsidR="00E42030">
        <w:rPr>
          <w:bCs/>
          <w:sz w:val="22"/>
          <w:szCs w:val="22"/>
        </w:rPr>
        <w:t xml:space="preserve">  In the end, there was really nothing accomplished on this matter.  Other than a verbal warning that harassment of our bartenders will not be tolerated.</w:t>
      </w:r>
      <w:r w:rsidR="00A960C5">
        <w:rPr>
          <w:bCs/>
          <w:sz w:val="22"/>
          <w:szCs w:val="22"/>
        </w:rPr>
        <w:t xml:space="preserve"> </w:t>
      </w:r>
    </w:p>
    <w:p w14:paraId="2114886A" w14:textId="77777777" w:rsidR="00B5662E" w:rsidRDefault="00B5662E" w:rsidP="00D81F12">
      <w:pPr>
        <w:rPr>
          <w:bCs/>
          <w:sz w:val="22"/>
          <w:szCs w:val="22"/>
        </w:rPr>
      </w:pPr>
    </w:p>
    <w:p w14:paraId="5D9C6EA9" w14:textId="3CE3F04A" w:rsidR="00B5662E" w:rsidRDefault="00B5662E" w:rsidP="00B5662E">
      <w:pPr>
        <w:jc w:val="center"/>
        <w:rPr>
          <w:bCs/>
          <w:sz w:val="22"/>
          <w:szCs w:val="22"/>
        </w:rPr>
      </w:pPr>
      <w:r>
        <w:rPr>
          <w:bCs/>
          <w:sz w:val="22"/>
          <w:szCs w:val="22"/>
        </w:rPr>
        <w:t>E.C.</w:t>
      </w:r>
    </w:p>
    <w:p w14:paraId="4EFF9921" w14:textId="77777777" w:rsidR="00B5662E" w:rsidRDefault="00B5662E" w:rsidP="00B5662E">
      <w:pPr>
        <w:jc w:val="center"/>
        <w:rPr>
          <w:bCs/>
          <w:sz w:val="22"/>
          <w:szCs w:val="22"/>
        </w:rPr>
      </w:pPr>
    </w:p>
    <w:p w14:paraId="026BE0A9" w14:textId="3A53E6F9" w:rsidR="00C303D3" w:rsidRDefault="00A960C5" w:rsidP="008352FB">
      <w:pPr>
        <w:rPr>
          <w:bCs/>
          <w:sz w:val="22"/>
          <w:szCs w:val="22"/>
        </w:rPr>
      </w:pPr>
      <w:r>
        <w:rPr>
          <w:bCs/>
          <w:sz w:val="22"/>
          <w:szCs w:val="22"/>
        </w:rPr>
        <w:t>-Messages in canteen suggestion box.</w:t>
      </w:r>
    </w:p>
    <w:p w14:paraId="44BC92F9" w14:textId="257254D9" w:rsidR="00A960C5" w:rsidRDefault="00A960C5" w:rsidP="008352FB">
      <w:pPr>
        <w:rPr>
          <w:bCs/>
          <w:sz w:val="22"/>
          <w:szCs w:val="22"/>
        </w:rPr>
      </w:pPr>
      <w:r>
        <w:rPr>
          <w:bCs/>
          <w:sz w:val="22"/>
          <w:szCs w:val="22"/>
        </w:rPr>
        <w:tab/>
        <w:t>*Canteen should not be closed on holidays.  Decision was made by veterans.  People who signed suggestion are not.</w:t>
      </w:r>
    </w:p>
    <w:p w14:paraId="6C1B903D" w14:textId="7C537545" w:rsidR="00A960C5" w:rsidRDefault="00A960C5" w:rsidP="008352FB">
      <w:pPr>
        <w:rPr>
          <w:bCs/>
          <w:sz w:val="22"/>
          <w:szCs w:val="22"/>
        </w:rPr>
      </w:pPr>
      <w:r>
        <w:rPr>
          <w:bCs/>
          <w:sz w:val="22"/>
          <w:szCs w:val="22"/>
        </w:rPr>
        <w:tab/>
        <w:t xml:space="preserve">*Bar stools in canteen need to be replaced.  Update tables. </w:t>
      </w:r>
      <w:r w:rsidR="00D22C0C">
        <w:rPr>
          <w:bCs/>
          <w:sz w:val="22"/>
          <w:szCs w:val="22"/>
        </w:rPr>
        <w:t>SAL may help with buying new stools.  We will be looking at options for new stools/tables.</w:t>
      </w:r>
    </w:p>
    <w:p w14:paraId="31EE7F4D" w14:textId="7D258F74" w:rsidR="00A960C5" w:rsidRDefault="00D22C0C" w:rsidP="008352FB">
      <w:pPr>
        <w:rPr>
          <w:bCs/>
          <w:sz w:val="22"/>
          <w:szCs w:val="22"/>
        </w:rPr>
      </w:pPr>
      <w:r>
        <w:rPr>
          <w:bCs/>
          <w:sz w:val="22"/>
          <w:szCs w:val="22"/>
        </w:rPr>
        <w:tab/>
        <w:t xml:space="preserve">*High top tables instead of benches in back.  Decision was made previously that we are keeping benches due to historical significance.  </w:t>
      </w:r>
      <w:r w:rsidR="00A960C5">
        <w:rPr>
          <w:bCs/>
          <w:sz w:val="22"/>
          <w:szCs w:val="22"/>
        </w:rPr>
        <w:t xml:space="preserve"> </w:t>
      </w:r>
    </w:p>
    <w:p w14:paraId="468FCFB8" w14:textId="30E217B8" w:rsidR="00A960C5" w:rsidRDefault="00A960C5" w:rsidP="008352FB">
      <w:pPr>
        <w:rPr>
          <w:bCs/>
          <w:sz w:val="22"/>
          <w:szCs w:val="22"/>
        </w:rPr>
      </w:pPr>
      <w:r>
        <w:rPr>
          <w:bCs/>
          <w:sz w:val="22"/>
          <w:szCs w:val="22"/>
        </w:rPr>
        <w:tab/>
        <w:t>*Security light on NW corner of building is out.  Has been out for years.</w:t>
      </w:r>
    </w:p>
    <w:p w14:paraId="266C5AF5" w14:textId="6D1BF5E4" w:rsidR="00D22C0C" w:rsidRDefault="00D22C0C" w:rsidP="008352FB">
      <w:pPr>
        <w:rPr>
          <w:bCs/>
          <w:sz w:val="22"/>
          <w:szCs w:val="22"/>
        </w:rPr>
      </w:pPr>
      <w:r>
        <w:rPr>
          <w:bCs/>
          <w:sz w:val="22"/>
          <w:szCs w:val="22"/>
        </w:rPr>
        <w:tab/>
        <w:t>*Paint walls in canteen.  Discussed previously.</w:t>
      </w:r>
    </w:p>
    <w:p w14:paraId="5278016B" w14:textId="3365E41D" w:rsidR="00CC2324" w:rsidRDefault="00CC2324" w:rsidP="008352FB">
      <w:pPr>
        <w:rPr>
          <w:bCs/>
          <w:sz w:val="22"/>
          <w:szCs w:val="22"/>
        </w:rPr>
      </w:pPr>
      <w:r>
        <w:rPr>
          <w:bCs/>
          <w:sz w:val="22"/>
          <w:szCs w:val="22"/>
        </w:rPr>
        <w:t>-Christine Lane asked about the no dogs sign being removed and replaced with service animals allowed.  Commander McFadden will look into new sign.</w:t>
      </w:r>
    </w:p>
    <w:p w14:paraId="2A1270FA" w14:textId="0CF186C6" w:rsidR="00CC2324" w:rsidRDefault="00CC2324" w:rsidP="008352FB">
      <w:pPr>
        <w:rPr>
          <w:bCs/>
          <w:sz w:val="22"/>
          <w:szCs w:val="22"/>
        </w:rPr>
      </w:pPr>
      <w:r>
        <w:rPr>
          <w:bCs/>
          <w:sz w:val="22"/>
          <w:szCs w:val="22"/>
        </w:rPr>
        <w:t xml:space="preserve">-John Engel discussed about a politically inclined post that Adjutant Barbour had supposedly made on the Legion Facebook page.  The post was evidently accidentally made and will be removed by Adjutant Barbour.  </w:t>
      </w:r>
    </w:p>
    <w:p w14:paraId="613E3290" w14:textId="0B0700AD" w:rsidR="00066E8C" w:rsidRDefault="00066E8C" w:rsidP="008352FB">
      <w:pPr>
        <w:rPr>
          <w:bCs/>
          <w:sz w:val="22"/>
          <w:szCs w:val="22"/>
        </w:rPr>
      </w:pPr>
      <w:r>
        <w:rPr>
          <w:bCs/>
          <w:sz w:val="22"/>
          <w:szCs w:val="22"/>
        </w:rPr>
        <w:t xml:space="preserve">-Deb Lewis had contacted Commander McFadden that she was being investigated by John Engel.  That she was going to be quitting her job here at the post.  She has been stressed more than any other job that she has ever had.  John says he has since talked to her and everything has been taken care of.  It was stated </w:t>
      </w:r>
      <w:r w:rsidR="00854F2E">
        <w:rPr>
          <w:bCs/>
          <w:sz w:val="22"/>
          <w:szCs w:val="22"/>
        </w:rPr>
        <w:t>that</w:t>
      </w:r>
      <w:r>
        <w:rPr>
          <w:bCs/>
          <w:sz w:val="22"/>
          <w:szCs w:val="22"/>
        </w:rPr>
        <w:t xml:space="preserve"> any complaints should be brought to the Commander.  If an investigation is needed, the commander will implement it.</w:t>
      </w:r>
    </w:p>
    <w:p w14:paraId="5B145F2B" w14:textId="77777777" w:rsidR="00066E8C" w:rsidRDefault="00066E8C" w:rsidP="008352FB">
      <w:pPr>
        <w:rPr>
          <w:bCs/>
          <w:sz w:val="22"/>
          <w:szCs w:val="22"/>
        </w:rPr>
      </w:pPr>
    </w:p>
    <w:p w14:paraId="48FDBECA" w14:textId="77777777" w:rsidR="00C303D3" w:rsidRDefault="00C303D3" w:rsidP="008352FB">
      <w:pPr>
        <w:rPr>
          <w:bCs/>
          <w:sz w:val="22"/>
          <w:szCs w:val="22"/>
        </w:rPr>
      </w:pPr>
    </w:p>
    <w:p w14:paraId="35810A12" w14:textId="22FC86E0" w:rsidR="002D4EDB" w:rsidRPr="006259E0" w:rsidRDefault="00C303D3" w:rsidP="008352FB">
      <w:pPr>
        <w:rPr>
          <w:bCs/>
          <w:sz w:val="22"/>
          <w:szCs w:val="22"/>
        </w:rPr>
      </w:pPr>
      <w:r>
        <w:rPr>
          <w:bCs/>
          <w:sz w:val="22"/>
          <w:szCs w:val="22"/>
        </w:rPr>
        <w:t xml:space="preserve">                                                                                                 Respectfully submitted by,</w:t>
      </w:r>
      <w:r w:rsidR="006259E0">
        <w:rPr>
          <w:bCs/>
          <w:sz w:val="22"/>
          <w:szCs w:val="22"/>
        </w:rPr>
        <w:t xml:space="preserve">                                                                                                                                                  </w:t>
      </w:r>
      <w:r>
        <w:rPr>
          <w:sz w:val="22"/>
          <w:szCs w:val="22"/>
        </w:rPr>
        <w:t xml:space="preserve"> </w:t>
      </w:r>
    </w:p>
    <w:p w14:paraId="63C75931" w14:textId="74018EC5" w:rsidR="00C41A08" w:rsidRPr="002E5FFC" w:rsidRDefault="00A84F07" w:rsidP="002E5FFC">
      <w:pPr>
        <w:rPr>
          <w:sz w:val="22"/>
          <w:szCs w:val="22"/>
          <w:u w:val="single"/>
        </w:rPr>
      </w:pP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r>
        <w:rPr>
          <w:sz w:val="22"/>
          <w:szCs w:val="22"/>
          <w:u w:val="single"/>
        </w:rPr>
        <w:t>Jerry A. Barbour, Adjutant</w:t>
      </w:r>
    </w:p>
    <w:sectPr w:rsidR="00C41A08" w:rsidRPr="002E5FFC" w:rsidSect="002E5FFC">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DC245" w14:textId="77777777" w:rsidR="00244332" w:rsidRDefault="00244332" w:rsidP="008352FB">
      <w:r>
        <w:separator/>
      </w:r>
    </w:p>
  </w:endnote>
  <w:endnote w:type="continuationSeparator" w:id="0">
    <w:p w14:paraId="6E5C0E44" w14:textId="77777777" w:rsidR="00244332" w:rsidRDefault="00244332" w:rsidP="00835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C1475" w14:textId="32C7CE99" w:rsidR="00AD5082" w:rsidRDefault="00AD5082">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E47DD" w14:textId="77777777" w:rsidR="00244332" w:rsidRDefault="00244332" w:rsidP="008352FB">
      <w:r>
        <w:separator/>
      </w:r>
    </w:p>
  </w:footnote>
  <w:footnote w:type="continuationSeparator" w:id="0">
    <w:p w14:paraId="4F00CE6C" w14:textId="77777777" w:rsidR="00244332" w:rsidRDefault="00244332" w:rsidP="008352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22052F"/>
    <w:multiLevelType w:val="hybridMultilevel"/>
    <w:tmpl w:val="03FAFD2A"/>
    <w:lvl w:ilvl="0" w:tplc="5A142C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FB263B"/>
    <w:multiLevelType w:val="hybridMultilevel"/>
    <w:tmpl w:val="59DE284C"/>
    <w:lvl w:ilvl="0" w:tplc="B5A4FE2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84638"/>
    <w:multiLevelType w:val="hybridMultilevel"/>
    <w:tmpl w:val="3A309306"/>
    <w:lvl w:ilvl="0" w:tplc="4F0E4FA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B883042"/>
    <w:multiLevelType w:val="hybridMultilevel"/>
    <w:tmpl w:val="B846E504"/>
    <w:lvl w:ilvl="0" w:tplc="3B44F5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1953AC"/>
    <w:multiLevelType w:val="hybridMultilevel"/>
    <w:tmpl w:val="1F987344"/>
    <w:lvl w:ilvl="0" w:tplc="3EDABB0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9A009D"/>
    <w:multiLevelType w:val="hybridMultilevel"/>
    <w:tmpl w:val="1B0E6666"/>
    <w:lvl w:ilvl="0" w:tplc="AB5EA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footnotePr>
    <w:footnote w:id="-1"/>
    <w:footnote w:id="0"/>
  </w:footnotePr>
  <w:endnotePr>
    <w:endnote w:id="-1"/>
    <w:endnote w:id="0"/>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yMDOwMLIwMjEwNTBU0lEKTi0uzszPAykwrQUAR8HSKSwAAAA="/>
  </w:docVars>
  <w:rsids>
    <w:rsidRoot w:val="00A639C7"/>
    <w:rsid w:val="0000058A"/>
    <w:rsid w:val="00001EDC"/>
    <w:rsid w:val="00002034"/>
    <w:rsid w:val="00004EA9"/>
    <w:rsid w:val="000052DD"/>
    <w:rsid w:val="00014AC4"/>
    <w:rsid w:val="00024DFD"/>
    <w:rsid w:val="00025115"/>
    <w:rsid w:val="00031BC1"/>
    <w:rsid w:val="00036545"/>
    <w:rsid w:val="00044BD6"/>
    <w:rsid w:val="00047E92"/>
    <w:rsid w:val="00047EFC"/>
    <w:rsid w:val="0005127D"/>
    <w:rsid w:val="0005204F"/>
    <w:rsid w:val="00055A0F"/>
    <w:rsid w:val="000568E6"/>
    <w:rsid w:val="0005715B"/>
    <w:rsid w:val="0005782A"/>
    <w:rsid w:val="00057C37"/>
    <w:rsid w:val="00060CED"/>
    <w:rsid w:val="00066379"/>
    <w:rsid w:val="00066C9D"/>
    <w:rsid w:val="00066E8C"/>
    <w:rsid w:val="00070FC9"/>
    <w:rsid w:val="00073939"/>
    <w:rsid w:val="00084745"/>
    <w:rsid w:val="00085EA8"/>
    <w:rsid w:val="0009238E"/>
    <w:rsid w:val="0009386E"/>
    <w:rsid w:val="00093FDE"/>
    <w:rsid w:val="000A065A"/>
    <w:rsid w:val="000A359A"/>
    <w:rsid w:val="000B220A"/>
    <w:rsid w:val="000B2D8B"/>
    <w:rsid w:val="000B3918"/>
    <w:rsid w:val="000B3F8F"/>
    <w:rsid w:val="000B571F"/>
    <w:rsid w:val="000B61C5"/>
    <w:rsid w:val="000C0493"/>
    <w:rsid w:val="000C1413"/>
    <w:rsid w:val="000C4CDA"/>
    <w:rsid w:val="000C4F84"/>
    <w:rsid w:val="000C6FD1"/>
    <w:rsid w:val="000C7BBD"/>
    <w:rsid w:val="000D717B"/>
    <w:rsid w:val="000E3611"/>
    <w:rsid w:val="000E391E"/>
    <w:rsid w:val="000F08A2"/>
    <w:rsid w:val="000F0A8A"/>
    <w:rsid w:val="000F15E3"/>
    <w:rsid w:val="000F26B3"/>
    <w:rsid w:val="000F36DB"/>
    <w:rsid w:val="0010748D"/>
    <w:rsid w:val="00110996"/>
    <w:rsid w:val="001114CF"/>
    <w:rsid w:val="0011175F"/>
    <w:rsid w:val="001130B0"/>
    <w:rsid w:val="00113A53"/>
    <w:rsid w:val="001168C8"/>
    <w:rsid w:val="001169D0"/>
    <w:rsid w:val="001170EE"/>
    <w:rsid w:val="00121891"/>
    <w:rsid w:val="00122E60"/>
    <w:rsid w:val="00123CEB"/>
    <w:rsid w:val="001247F4"/>
    <w:rsid w:val="001331DF"/>
    <w:rsid w:val="001429D6"/>
    <w:rsid w:val="00142CBD"/>
    <w:rsid w:val="00143C3F"/>
    <w:rsid w:val="00146872"/>
    <w:rsid w:val="0015116D"/>
    <w:rsid w:val="001518E9"/>
    <w:rsid w:val="0015211E"/>
    <w:rsid w:val="00162AC0"/>
    <w:rsid w:val="0016457E"/>
    <w:rsid w:val="001654EE"/>
    <w:rsid w:val="00165C86"/>
    <w:rsid w:val="00166EA8"/>
    <w:rsid w:val="00167A37"/>
    <w:rsid w:val="00167EE3"/>
    <w:rsid w:val="00175331"/>
    <w:rsid w:val="001773C2"/>
    <w:rsid w:val="00177D91"/>
    <w:rsid w:val="001804E7"/>
    <w:rsid w:val="001828A4"/>
    <w:rsid w:val="00194159"/>
    <w:rsid w:val="001A0576"/>
    <w:rsid w:val="001A2932"/>
    <w:rsid w:val="001A67D1"/>
    <w:rsid w:val="001A6BB6"/>
    <w:rsid w:val="001B0665"/>
    <w:rsid w:val="001B06AA"/>
    <w:rsid w:val="001C0C42"/>
    <w:rsid w:val="001C3D97"/>
    <w:rsid w:val="001C5D82"/>
    <w:rsid w:val="001D24FE"/>
    <w:rsid w:val="001D2D90"/>
    <w:rsid w:val="001D458F"/>
    <w:rsid w:val="001D4C7E"/>
    <w:rsid w:val="001D502E"/>
    <w:rsid w:val="001D663B"/>
    <w:rsid w:val="001D7D8E"/>
    <w:rsid w:val="001E2835"/>
    <w:rsid w:val="001E4CF0"/>
    <w:rsid w:val="001E5055"/>
    <w:rsid w:val="001E77AF"/>
    <w:rsid w:val="001F3D06"/>
    <w:rsid w:val="00200AFA"/>
    <w:rsid w:val="00201425"/>
    <w:rsid w:val="00203F5C"/>
    <w:rsid w:val="002111F7"/>
    <w:rsid w:val="0021590F"/>
    <w:rsid w:val="002226D7"/>
    <w:rsid w:val="00224C52"/>
    <w:rsid w:val="0023587A"/>
    <w:rsid w:val="00236EDC"/>
    <w:rsid w:val="00240340"/>
    <w:rsid w:val="0024175A"/>
    <w:rsid w:val="00241DCC"/>
    <w:rsid w:val="00244332"/>
    <w:rsid w:val="00246AC2"/>
    <w:rsid w:val="00247617"/>
    <w:rsid w:val="0024765E"/>
    <w:rsid w:val="00254EDB"/>
    <w:rsid w:val="00255D9F"/>
    <w:rsid w:val="0026096B"/>
    <w:rsid w:val="00261631"/>
    <w:rsid w:val="0026307C"/>
    <w:rsid w:val="002651BA"/>
    <w:rsid w:val="00265311"/>
    <w:rsid w:val="002700E7"/>
    <w:rsid w:val="00270AEE"/>
    <w:rsid w:val="00270B4E"/>
    <w:rsid w:val="00271CDD"/>
    <w:rsid w:val="00273B84"/>
    <w:rsid w:val="00275E72"/>
    <w:rsid w:val="0028093C"/>
    <w:rsid w:val="00281B4D"/>
    <w:rsid w:val="002826FD"/>
    <w:rsid w:val="00283396"/>
    <w:rsid w:val="002834F9"/>
    <w:rsid w:val="002845C2"/>
    <w:rsid w:val="00285722"/>
    <w:rsid w:val="002869C0"/>
    <w:rsid w:val="00291803"/>
    <w:rsid w:val="00292A83"/>
    <w:rsid w:val="00293354"/>
    <w:rsid w:val="00295287"/>
    <w:rsid w:val="00296770"/>
    <w:rsid w:val="00296E03"/>
    <w:rsid w:val="00296FF1"/>
    <w:rsid w:val="002979D7"/>
    <w:rsid w:val="002A0A20"/>
    <w:rsid w:val="002A13C1"/>
    <w:rsid w:val="002A765A"/>
    <w:rsid w:val="002A79E3"/>
    <w:rsid w:val="002B0B56"/>
    <w:rsid w:val="002B1094"/>
    <w:rsid w:val="002B12F3"/>
    <w:rsid w:val="002B2936"/>
    <w:rsid w:val="002B4FC8"/>
    <w:rsid w:val="002B5E0C"/>
    <w:rsid w:val="002B7880"/>
    <w:rsid w:val="002C15F0"/>
    <w:rsid w:val="002C253C"/>
    <w:rsid w:val="002C35F1"/>
    <w:rsid w:val="002C6A23"/>
    <w:rsid w:val="002D0E73"/>
    <w:rsid w:val="002D4EDB"/>
    <w:rsid w:val="002D5A7B"/>
    <w:rsid w:val="002D5F9F"/>
    <w:rsid w:val="002E0905"/>
    <w:rsid w:val="002E1C92"/>
    <w:rsid w:val="002E2B09"/>
    <w:rsid w:val="002E41E7"/>
    <w:rsid w:val="002E4392"/>
    <w:rsid w:val="002E5FFC"/>
    <w:rsid w:val="002E6155"/>
    <w:rsid w:val="002E7036"/>
    <w:rsid w:val="002F6EDA"/>
    <w:rsid w:val="003025FE"/>
    <w:rsid w:val="0030454A"/>
    <w:rsid w:val="00304F33"/>
    <w:rsid w:val="00305992"/>
    <w:rsid w:val="003060EC"/>
    <w:rsid w:val="00306ACE"/>
    <w:rsid w:val="00307A07"/>
    <w:rsid w:val="00312126"/>
    <w:rsid w:val="003160AA"/>
    <w:rsid w:val="00316183"/>
    <w:rsid w:val="003162F6"/>
    <w:rsid w:val="0031659D"/>
    <w:rsid w:val="00316C6F"/>
    <w:rsid w:val="0031744F"/>
    <w:rsid w:val="00320B4B"/>
    <w:rsid w:val="0032120B"/>
    <w:rsid w:val="003216D2"/>
    <w:rsid w:val="003219AA"/>
    <w:rsid w:val="003234D7"/>
    <w:rsid w:val="00325748"/>
    <w:rsid w:val="00327DF3"/>
    <w:rsid w:val="00332276"/>
    <w:rsid w:val="00332E58"/>
    <w:rsid w:val="00333904"/>
    <w:rsid w:val="00337AC2"/>
    <w:rsid w:val="0034259B"/>
    <w:rsid w:val="00343F9E"/>
    <w:rsid w:val="0034511A"/>
    <w:rsid w:val="003454FA"/>
    <w:rsid w:val="0035175A"/>
    <w:rsid w:val="0035180B"/>
    <w:rsid w:val="0035315A"/>
    <w:rsid w:val="00353B6D"/>
    <w:rsid w:val="0035409C"/>
    <w:rsid w:val="003629D2"/>
    <w:rsid w:val="0036395B"/>
    <w:rsid w:val="00365BCB"/>
    <w:rsid w:val="003660B3"/>
    <w:rsid w:val="00366CE3"/>
    <w:rsid w:val="00372737"/>
    <w:rsid w:val="00373694"/>
    <w:rsid w:val="003751E6"/>
    <w:rsid w:val="00382295"/>
    <w:rsid w:val="00382F20"/>
    <w:rsid w:val="0038779F"/>
    <w:rsid w:val="003934A0"/>
    <w:rsid w:val="00394FE2"/>
    <w:rsid w:val="00396279"/>
    <w:rsid w:val="00397A3F"/>
    <w:rsid w:val="003A074E"/>
    <w:rsid w:val="003A3EEA"/>
    <w:rsid w:val="003A3F1E"/>
    <w:rsid w:val="003A3F94"/>
    <w:rsid w:val="003B06BC"/>
    <w:rsid w:val="003B1276"/>
    <w:rsid w:val="003B32AE"/>
    <w:rsid w:val="003C1754"/>
    <w:rsid w:val="003C2D65"/>
    <w:rsid w:val="003C3752"/>
    <w:rsid w:val="003C43CA"/>
    <w:rsid w:val="003C5216"/>
    <w:rsid w:val="003D31B1"/>
    <w:rsid w:val="003D5C2D"/>
    <w:rsid w:val="003E0280"/>
    <w:rsid w:val="003E06B6"/>
    <w:rsid w:val="003E1036"/>
    <w:rsid w:val="003E1534"/>
    <w:rsid w:val="003E2076"/>
    <w:rsid w:val="003E5DDE"/>
    <w:rsid w:val="003E7EE6"/>
    <w:rsid w:val="003F10F8"/>
    <w:rsid w:val="003F2D6E"/>
    <w:rsid w:val="003F2F10"/>
    <w:rsid w:val="003F33B8"/>
    <w:rsid w:val="0040297F"/>
    <w:rsid w:val="00406F76"/>
    <w:rsid w:val="004113FC"/>
    <w:rsid w:val="004123E6"/>
    <w:rsid w:val="00412699"/>
    <w:rsid w:val="004138B6"/>
    <w:rsid w:val="004146AF"/>
    <w:rsid w:val="00414EF9"/>
    <w:rsid w:val="004219ED"/>
    <w:rsid w:val="00424255"/>
    <w:rsid w:val="0042581B"/>
    <w:rsid w:val="004272B7"/>
    <w:rsid w:val="00427997"/>
    <w:rsid w:val="004406C0"/>
    <w:rsid w:val="00440947"/>
    <w:rsid w:val="00440BE1"/>
    <w:rsid w:val="004414B8"/>
    <w:rsid w:val="0044172E"/>
    <w:rsid w:val="00445437"/>
    <w:rsid w:val="004454D0"/>
    <w:rsid w:val="00446054"/>
    <w:rsid w:val="00450442"/>
    <w:rsid w:val="00453352"/>
    <w:rsid w:val="00454616"/>
    <w:rsid w:val="00454CA6"/>
    <w:rsid w:val="00457BB7"/>
    <w:rsid w:val="004604D8"/>
    <w:rsid w:val="00463044"/>
    <w:rsid w:val="00463131"/>
    <w:rsid w:val="00463C0E"/>
    <w:rsid w:val="00464064"/>
    <w:rsid w:val="00473668"/>
    <w:rsid w:val="00473C16"/>
    <w:rsid w:val="00477C8D"/>
    <w:rsid w:val="00481A4A"/>
    <w:rsid w:val="00483A3F"/>
    <w:rsid w:val="004845BC"/>
    <w:rsid w:val="00490969"/>
    <w:rsid w:val="004922E2"/>
    <w:rsid w:val="00492F4E"/>
    <w:rsid w:val="00495529"/>
    <w:rsid w:val="00497510"/>
    <w:rsid w:val="004A08BD"/>
    <w:rsid w:val="004A3234"/>
    <w:rsid w:val="004A3A01"/>
    <w:rsid w:val="004A3A64"/>
    <w:rsid w:val="004A40CE"/>
    <w:rsid w:val="004A739E"/>
    <w:rsid w:val="004B1A4D"/>
    <w:rsid w:val="004B1BD4"/>
    <w:rsid w:val="004B3B6E"/>
    <w:rsid w:val="004B3E62"/>
    <w:rsid w:val="004C00E3"/>
    <w:rsid w:val="004C0914"/>
    <w:rsid w:val="004C0D30"/>
    <w:rsid w:val="004C1A40"/>
    <w:rsid w:val="004C21BF"/>
    <w:rsid w:val="004C544B"/>
    <w:rsid w:val="004D142F"/>
    <w:rsid w:val="004D225D"/>
    <w:rsid w:val="004D3E7D"/>
    <w:rsid w:val="004D5C15"/>
    <w:rsid w:val="004D60E0"/>
    <w:rsid w:val="004D751E"/>
    <w:rsid w:val="004E191D"/>
    <w:rsid w:val="004E1CBA"/>
    <w:rsid w:val="004F61B4"/>
    <w:rsid w:val="00503B86"/>
    <w:rsid w:val="00507EAC"/>
    <w:rsid w:val="0051101C"/>
    <w:rsid w:val="005116E9"/>
    <w:rsid w:val="00513E93"/>
    <w:rsid w:val="00522784"/>
    <w:rsid w:val="0052718E"/>
    <w:rsid w:val="00532091"/>
    <w:rsid w:val="0053357C"/>
    <w:rsid w:val="005347F0"/>
    <w:rsid w:val="00534B74"/>
    <w:rsid w:val="00534BC4"/>
    <w:rsid w:val="0053586A"/>
    <w:rsid w:val="005362E9"/>
    <w:rsid w:val="00542149"/>
    <w:rsid w:val="00543007"/>
    <w:rsid w:val="00543010"/>
    <w:rsid w:val="00553B4A"/>
    <w:rsid w:val="005550B9"/>
    <w:rsid w:val="005571FB"/>
    <w:rsid w:val="0055744E"/>
    <w:rsid w:val="005615E6"/>
    <w:rsid w:val="00563A1E"/>
    <w:rsid w:val="00570EBE"/>
    <w:rsid w:val="005724FF"/>
    <w:rsid w:val="00572899"/>
    <w:rsid w:val="00573AC0"/>
    <w:rsid w:val="00574545"/>
    <w:rsid w:val="0057483A"/>
    <w:rsid w:val="00575771"/>
    <w:rsid w:val="005831FA"/>
    <w:rsid w:val="0058391C"/>
    <w:rsid w:val="00583E49"/>
    <w:rsid w:val="005841E5"/>
    <w:rsid w:val="00585A97"/>
    <w:rsid w:val="00595DF0"/>
    <w:rsid w:val="005A5C2D"/>
    <w:rsid w:val="005A636F"/>
    <w:rsid w:val="005A7313"/>
    <w:rsid w:val="005B2761"/>
    <w:rsid w:val="005B4A66"/>
    <w:rsid w:val="005B553D"/>
    <w:rsid w:val="005B7D26"/>
    <w:rsid w:val="005B7F63"/>
    <w:rsid w:val="005C39C8"/>
    <w:rsid w:val="005C7236"/>
    <w:rsid w:val="005D07B0"/>
    <w:rsid w:val="005D081A"/>
    <w:rsid w:val="005D39DF"/>
    <w:rsid w:val="005D573F"/>
    <w:rsid w:val="005D711C"/>
    <w:rsid w:val="005E12D0"/>
    <w:rsid w:val="005E1832"/>
    <w:rsid w:val="005E2179"/>
    <w:rsid w:val="005E685B"/>
    <w:rsid w:val="005F11BA"/>
    <w:rsid w:val="005F13B1"/>
    <w:rsid w:val="005F3776"/>
    <w:rsid w:val="005F7F86"/>
    <w:rsid w:val="00602808"/>
    <w:rsid w:val="00602E35"/>
    <w:rsid w:val="00604632"/>
    <w:rsid w:val="00605B2F"/>
    <w:rsid w:val="00605EA2"/>
    <w:rsid w:val="0060659C"/>
    <w:rsid w:val="0060725B"/>
    <w:rsid w:val="00607D1C"/>
    <w:rsid w:val="00615F8F"/>
    <w:rsid w:val="00615FC0"/>
    <w:rsid w:val="00620188"/>
    <w:rsid w:val="006235DB"/>
    <w:rsid w:val="00623742"/>
    <w:rsid w:val="006259E0"/>
    <w:rsid w:val="00625C6A"/>
    <w:rsid w:val="00626820"/>
    <w:rsid w:val="006326D5"/>
    <w:rsid w:val="006333A0"/>
    <w:rsid w:val="00636177"/>
    <w:rsid w:val="00641003"/>
    <w:rsid w:val="00641CE0"/>
    <w:rsid w:val="0064263E"/>
    <w:rsid w:val="00643F0D"/>
    <w:rsid w:val="006444AA"/>
    <w:rsid w:val="00644515"/>
    <w:rsid w:val="00647EF4"/>
    <w:rsid w:val="00647FA0"/>
    <w:rsid w:val="00650366"/>
    <w:rsid w:val="00651261"/>
    <w:rsid w:val="00652341"/>
    <w:rsid w:val="00654115"/>
    <w:rsid w:val="006619A4"/>
    <w:rsid w:val="00670B33"/>
    <w:rsid w:val="00673546"/>
    <w:rsid w:val="00673DBC"/>
    <w:rsid w:val="00676B5A"/>
    <w:rsid w:val="0067736A"/>
    <w:rsid w:val="006809CF"/>
    <w:rsid w:val="0068263B"/>
    <w:rsid w:val="00682B14"/>
    <w:rsid w:val="006906BC"/>
    <w:rsid w:val="00696C81"/>
    <w:rsid w:val="00697B81"/>
    <w:rsid w:val="006A28DD"/>
    <w:rsid w:val="006A321D"/>
    <w:rsid w:val="006A4531"/>
    <w:rsid w:val="006A492C"/>
    <w:rsid w:val="006A616A"/>
    <w:rsid w:val="006B5D67"/>
    <w:rsid w:val="006B76E1"/>
    <w:rsid w:val="006C0387"/>
    <w:rsid w:val="006C21B4"/>
    <w:rsid w:val="006C42BF"/>
    <w:rsid w:val="006C4431"/>
    <w:rsid w:val="006D0AD5"/>
    <w:rsid w:val="006D0D3F"/>
    <w:rsid w:val="006D0E7F"/>
    <w:rsid w:val="006D11A5"/>
    <w:rsid w:val="006D2070"/>
    <w:rsid w:val="006D3D98"/>
    <w:rsid w:val="006D5224"/>
    <w:rsid w:val="006D757A"/>
    <w:rsid w:val="006E19DF"/>
    <w:rsid w:val="006E4B77"/>
    <w:rsid w:val="006E5C8D"/>
    <w:rsid w:val="006E5F45"/>
    <w:rsid w:val="006F5149"/>
    <w:rsid w:val="006F7EDF"/>
    <w:rsid w:val="00700AA6"/>
    <w:rsid w:val="007023C9"/>
    <w:rsid w:val="007036FF"/>
    <w:rsid w:val="00705ED5"/>
    <w:rsid w:val="00711CC3"/>
    <w:rsid w:val="00713083"/>
    <w:rsid w:val="0071371F"/>
    <w:rsid w:val="00720EBC"/>
    <w:rsid w:val="00733846"/>
    <w:rsid w:val="007366A5"/>
    <w:rsid w:val="00740279"/>
    <w:rsid w:val="00743458"/>
    <w:rsid w:val="00745632"/>
    <w:rsid w:val="00750943"/>
    <w:rsid w:val="007510C2"/>
    <w:rsid w:val="00754D10"/>
    <w:rsid w:val="007602CA"/>
    <w:rsid w:val="00760397"/>
    <w:rsid w:val="007616A1"/>
    <w:rsid w:val="00762401"/>
    <w:rsid w:val="00763391"/>
    <w:rsid w:val="00767404"/>
    <w:rsid w:val="00772D7C"/>
    <w:rsid w:val="00774AD3"/>
    <w:rsid w:val="00774B5A"/>
    <w:rsid w:val="007758C5"/>
    <w:rsid w:val="00776811"/>
    <w:rsid w:val="00780E9B"/>
    <w:rsid w:val="0078124E"/>
    <w:rsid w:val="007827C0"/>
    <w:rsid w:val="00783607"/>
    <w:rsid w:val="00784F64"/>
    <w:rsid w:val="00790C01"/>
    <w:rsid w:val="007935D4"/>
    <w:rsid w:val="00793733"/>
    <w:rsid w:val="0079449F"/>
    <w:rsid w:val="0079660F"/>
    <w:rsid w:val="007A0E47"/>
    <w:rsid w:val="007A21A0"/>
    <w:rsid w:val="007A23C6"/>
    <w:rsid w:val="007A294E"/>
    <w:rsid w:val="007A4E12"/>
    <w:rsid w:val="007B0F1B"/>
    <w:rsid w:val="007B48BB"/>
    <w:rsid w:val="007B5657"/>
    <w:rsid w:val="007C0F79"/>
    <w:rsid w:val="007C1B45"/>
    <w:rsid w:val="007C2633"/>
    <w:rsid w:val="007C2CD0"/>
    <w:rsid w:val="007C2EB1"/>
    <w:rsid w:val="007C3AAC"/>
    <w:rsid w:val="007C651F"/>
    <w:rsid w:val="007C6FE9"/>
    <w:rsid w:val="007D7868"/>
    <w:rsid w:val="007F1E55"/>
    <w:rsid w:val="007F420F"/>
    <w:rsid w:val="007F4F59"/>
    <w:rsid w:val="007F7B48"/>
    <w:rsid w:val="008013A5"/>
    <w:rsid w:val="00802918"/>
    <w:rsid w:val="00805046"/>
    <w:rsid w:val="00807CBF"/>
    <w:rsid w:val="008160E5"/>
    <w:rsid w:val="0081766D"/>
    <w:rsid w:val="008201FD"/>
    <w:rsid w:val="008230DA"/>
    <w:rsid w:val="00830ED2"/>
    <w:rsid w:val="00832F20"/>
    <w:rsid w:val="00833EFB"/>
    <w:rsid w:val="008352FB"/>
    <w:rsid w:val="00836AAC"/>
    <w:rsid w:val="00837B9C"/>
    <w:rsid w:val="00843D8F"/>
    <w:rsid w:val="008445D4"/>
    <w:rsid w:val="00846FE3"/>
    <w:rsid w:val="00850E17"/>
    <w:rsid w:val="00851C05"/>
    <w:rsid w:val="008534AA"/>
    <w:rsid w:val="00854F2E"/>
    <w:rsid w:val="00857335"/>
    <w:rsid w:val="008632D3"/>
    <w:rsid w:val="00863875"/>
    <w:rsid w:val="00864780"/>
    <w:rsid w:val="00870EB1"/>
    <w:rsid w:val="0087405A"/>
    <w:rsid w:val="00875592"/>
    <w:rsid w:val="00875DC0"/>
    <w:rsid w:val="00881F76"/>
    <w:rsid w:val="00884D4B"/>
    <w:rsid w:val="00887712"/>
    <w:rsid w:val="00890162"/>
    <w:rsid w:val="008943B2"/>
    <w:rsid w:val="00894692"/>
    <w:rsid w:val="0089516F"/>
    <w:rsid w:val="008A2D57"/>
    <w:rsid w:val="008B10B2"/>
    <w:rsid w:val="008B2C3F"/>
    <w:rsid w:val="008B2E01"/>
    <w:rsid w:val="008B4042"/>
    <w:rsid w:val="008B4E20"/>
    <w:rsid w:val="008B5A6E"/>
    <w:rsid w:val="008C0B68"/>
    <w:rsid w:val="008C2AFC"/>
    <w:rsid w:val="008D038F"/>
    <w:rsid w:val="008D4C0E"/>
    <w:rsid w:val="008D5BAE"/>
    <w:rsid w:val="008D620D"/>
    <w:rsid w:val="008D7CE7"/>
    <w:rsid w:val="008E1AFC"/>
    <w:rsid w:val="008E61DC"/>
    <w:rsid w:val="008F2033"/>
    <w:rsid w:val="008F4B80"/>
    <w:rsid w:val="008F70C9"/>
    <w:rsid w:val="00901039"/>
    <w:rsid w:val="00902F2A"/>
    <w:rsid w:val="009037D9"/>
    <w:rsid w:val="00905A06"/>
    <w:rsid w:val="009118AB"/>
    <w:rsid w:val="009164D3"/>
    <w:rsid w:val="009212AD"/>
    <w:rsid w:val="0092209E"/>
    <w:rsid w:val="00925EBD"/>
    <w:rsid w:val="009321EB"/>
    <w:rsid w:val="0093556B"/>
    <w:rsid w:val="00937AB0"/>
    <w:rsid w:val="00941D8F"/>
    <w:rsid w:val="0094221F"/>
    <w:rsid w:val="0094374C"/>
    <w:rsid w:val="0094639C"/>
    <w:rsid w:val="00951C25"/>
    <w:rsid w:val="00952125"/>
    <w:rsid w:val="00954D30"/>
    <w:rsid w:val="0095581A"/>
    <w:rsid w:val="00957D66"/>
    <w:rsid w:val="009606E4"/>
    <w:rsid w:val="00960A72"/>
    <w:rsid w:val="0096343B"/>
    <w:rsid w:val="009732BF"/>
    <w:rsid w:val="009734AE"/>
    <w:rsid w:val="00973619"/>
    <w:rsid w:val="00973FF8"/>
    <w:rsid w:val="00974313"/>
    <w:rsid w:val="00974C30"/>
    <w:rsid w:val="009914D7"/>
    <w:rsid w:val="009919D1"/>
    <w:rsid w:val="009964E2"/>
    <w:rsid w:val="00996C06"/>
    <w:rsid w:val="009A7C01"/>
    <w:rsid w:val="009B0421"/>
    <w:rsid w:val="009B20E1"/>
    <w:rsid w:val="009B3A3F"/>
    <w:rsid w:val="009B4BA6"/>
    <w:rsid w:val="009B5A1B"/>
    <w:rsid w:val="009B5AF1"/>
    <w:rsid w:val="009B64F7"/>
    <w:rsid w:val="009B721D"/>
    <w:rsid w:val="009B7BC5"/>
    <w:rsid w:val="009C43C3"/>
    <w:rsid w:val="009C5B1F"/>
    <w:rsid w:val="009D05AB"/>
    <w:rsid w:val="009D0995"/>
    <w:rsid w:val="009D0B78"/>
    <w:rsid w:val="009D16BB"/>
    <w:rsid w:val="009D1804"/>
    <w:rsid w:val="009D378C"/>
    <w:rsid w:val="009D3B7B"/>
    <w:rsid w:val="009D5D73"/>
    <w:rsid w:val="009E0D40"/>
    <w:rsid w:val="009E2243"/>
    <w:rsid w:val="009E5CB2"/>
    <w:rsid w:val="009E6587"/>
    <w:rsid w:val="009E6878"/>
    <w:rsid w:val="009F169F"/>
    <w:rsid w:val="009F295F"/>
    <w:rsid w:val="009F65DF"/>
    <w:rsid w:val="00A0180E"/>
    <w:rsid w:val="00A025A8"/>
    <w:rsid w:val="00A03355"/>
    <w:rsid w:val="00A04A4C"/>
    <w:rsid w:val="00A0613F"/>
    <w:rsid w:val="00A06508"/>
    <w:rsid w:val="00A10762"/>
    <w:rsid w:val="00A12731"/>
    <w:rsid w:val="00A16821"/>
    <w:rsid w:val="00A20E5F"/>
    <w:rsid w:val="00A25B22"/>
    <w:rsid w:val="00A25EC9"/>
    <w:rsid w:val="00A26BD2"/>
    <w:rsid w:val="00A309B5"/>
    <w:rsid w:val="00A30E2D"/>
    <w:rsid w:val="00A323F8"/>
    <w:rsid w:val="00A32CB7"/>
    <w:rsid w:val="00A35715"/>
    <w:rsid w:val="00A3684E"/>
    <w:rsid w:val="00A40A76"/>
    <w:rsid w:val="00A451F0"/>
    <w:rsid w:val="00A46BB9"/>
    <w:rsid w:val="00A46D5B"/>
    <w:rsid w:val="00A47818"/>
    <w:rsid w:val="00A50A12"/>
    <w:rsid w:val="00A52FCD"/>
    <w:rsid w:val="00A55ED5"/>
    <w:rsid w:val="00A57A92"/>
    <w:rsid w:val="00A637F6"/>
    <w:rsid w:val="00A639C7"/>
    <w:rsid w:val="00A67CA0"/>
    <w:rsid w:val="00A706D0"/>
    <w:rsid w:val="00A70F57"/>
    <w:rsid w:val="00A7104F"/>
    <w:rsid w:val="00A71E38"/>
    <w:rsid w:val="00A73352"/>
    <w:rsid w:val="00A75394"/>
    <w:rsid w:val="00A76281"/>
    <w:rsid w:val="00A767EF"/>
    <w:rsid w:val="00A84F07"/>
    <w:rsid w:val="00A850ED"/>
    <w:rsid w:val="00A90606"/>
    <w:rsid w:val="00A95290"/>
    <w:rsid w:val="00A960C5"/>
    <w:rsid w:val="00A97D24"/>
    <w:rsid w:val="00AA201F"/>
    <w:rsid w:val="00AB1929"/>
    <w:rsid w:val="00AB2AA3"/>
    <w:rsid w:val="00AB3092"/>
    <w:rsid w:val="00AB31DB"/>
    <w:rsid w:val="00AB349F"/>
    <w:rsid w:val="00AB388C"/>
    <w:rsid w:val="00AB4EEE"/>
    <w:rsid w:val="00AB6A89"/>
    <w:rsid w:val="00AC52AC"/>
    <w:rsid w:val="00AC7405"/>
    <w:rsid w:val="00AC7A69"/>
    <w:rsid w:val="00AD0E63"/>
    <w:rsid w:val="00AD5082"/>
    <w:rsid w:val="00AD56BB"/>
    <w:rsid w:val="00AD735E"/>
    <w:rsid w:val="00AD7ABD"/>
    <w:rsid w:val="00AE1DAB"/>
    <w:rsid w:val="00AE787D"/>
    <w:rsid w:val="00AF0284"/>
    <w:rsid w:val="00AF58A7"/>
    <w:rsid w:val="00AF5E1F"/>
    <w:rsid w:val="00AF6C27"/>
    <w:rsid w:val="00AF78D0"/>
    <w:rsid w:val="00B012C9"/>
    <w:rsid w:val="00B135FD"/>
    <w:rsid w:val="00B16410"/>
    <w:rsid w:val="00B16C82"/>
    <w:rsid w:val="00B17C00"/>
    <w:rsid w:val="00B213DC"/>
    <w:rsid w:val="00B22A3B"/>
    <w:rsid w:val="00B23AFC"/>
    <w:rsid w:val="00B23CA8"/>
    <w:rsid w:val="00B25D9F"/>
    <w:rsid w:val="00B33D1D"/>
    <w:rsid w:val="00B34D0F"/>
    <w:rsid w:val="00B412F7"/>
    <w:rsid w:val="00B41BB5"/>
    <w:rsid w:val="00B449AE"/>
    <w:rsid w:val="00B4669A"/>
    <w:rsid w:val="00B52003"/>
    <w:rsid w:val="00B53960"/>
    <w:rsid w:val="00B5662E"/>
    <w:rsid w:val="00B56FF6"/>
    <w:rsid w:val="00B60ECE"/>
    <w:rsid w:val="00B64BA8"/>
    <w:rsid w:val="00B67DE9"/>
    <w:rsid w:val="00B703E0"/>
    <w:rsid w:val="00B747CF"/>
    <w:rsid w:val="00B76DF3"/>
    <w:rsid w:val="00B81379"/>
    <w:rsid w:val="00B8279B"/>
    <w:rsid w:val="00B83161"/>
    <w:rsid w:val="00B942CE"/>
    <w:rsid w:val="00BA05E7"/>
    <w:rsid w:val="00BA32B6"/>
    <w:rsid w:val="00BA457C"/>
    <w:rsid w:val="00BA4685"/>
    <w:rsid w:val="00BA4D57"/>
    <w:rsid w:val="00BA6DCE"/>
    <w:rsid w:val="00BB07B3"/>
    <w:rsid w:val="00BB161B"/>
    <w:rsid w:val="00BB2B12"/>
    <w:rsid w:val="00BB7BB1"/>
    <w:rsid w:val="00BC0E8B"/>
    <w:rsid w:val="00BC1657"/>
    <w:rsid w:val="00BC43C1"/>
    <w:rsid w:val="00BC4B9C"/>
    <w:rsid w:val="00BC63E0"/>
    <w:rsid w:val="00BC78FB"/>
    <w:rsid w:val="00BD0445"/>
    <w:rsid w:val="00BD06BF"/>
    <w:rsid w:val="00BD2AA9"/>
    <w:rsid w:val="00BD3513"/>
    <w:rsid w:val="00BD7D2D"/>
    <w:rsid w:val="00BD7F4D"/>
    <w:rsid w:val="00BE0444"/>
    <w:rsid w:val="00BE41AE"/>
    <w:rsid w:val="00BE43AC"/>
    <w:rsid w:val="00BE5924"/>
    <w:rsid w:val="00BE73F5"/>
    <w:rsid w:val="00BF081C"/>
    <w:rsid w:val="00BF13C6"/>
    <w:rsid w:val="00BF4FA4"/>
    <w:rsid w:val="00BF5224"/>
    <w:rsid w:val="00BF5877"/>
    <w:rsid w:val="00BF5C7C"/>
    <w:rsid w:val="00C02AC6"/>
    <w:rsid w:val="00C05043"/>
    <w:rsid w:val="00C10FFF"/>
    <w:rsid w:val="00C11072"/>
    <w:rsid w:val="00C1239B"/>
    <w:rsid w:val="00C13975"/>
    <w:rsid w:val="00C14960"/>
    <w:rsid w:val="00C149DC"/>
    <w:rsid w:val="00C1659D"/>
    <w:rsid w:val="00C16E37"/>
    <w:rsid w:val="00C17AD6"/>
    <w:rsid w:val="00C228F2"/>
    <w:rsid w:val="00C259F1"/>
    <w:rsid w:val="00C25AF6"/>
    <w:rsid w:val="00C26E38"/>
    <w:rsid w:val="00C27B06"/>
    <w:rsid w:val="00C300C0"/>
    <w:rsid w:val="00C303D3"/>
    <w:rsid w:val="00C346B2"/>
    <w:rsid w:val="00C37A65"/>
    <w:rsid w:val="00C40268"/>
    <w:rsid w:val="00C41097"/>
    <w:rsid w:val="00C41A08"/>
    <w:rsid w:val="00C41B58"/>
    <w:rsid w:val="00C45381"/>
    <w:rsid w:val="00C455F5"/>
    <w:rsid w:val="00C4595A"/>
    <w:rsid w:val="00C45E62"/>
    <w:rsid w:val="00C46090"/>
    <w:rsid w:val="00C47097"/>
    <w:rsid w:val="00C500DB"/>
    <w:rsid w:val="00C5190E"/>
    <w:rsid w:val="00C52C58"/>
    <w:rsid w:val="00C52DDC"/>
    <w:rsid w:val="00C54F26"/>
    <w:rsid w:val="00C5626F"/>
    <w:rsid w:val="00C56778"/>
    <w:rsid w:val="00C60E41"/>
    <w:rsid w:val="00C619B8"/>
    <w:rsid w:val="00C61F1E"/>
    <w:rsid w:val="00C62BF4"/>
    <w:rsid w:val="00C62FC0"/>
    <w:rsid w:val="00C65274"/>
    <w:rsid w:val="00C70883"/>
    <w:rsid w:val="00C71D23"/>
    <w:rsid w:val="00C721DC"/>
    <w:rsid w:val="00C80121"/>
    <w:rsid w:val="00C806FA"/>
    <w:rsid w:val="00C80E7E"/>
    <w:rsid w:val="00C82442"/>
    <w:rsid w:val="00C83A0B"/>
    <w:rsid w:val="00C9205B"/>
    <w:rsid w:val="00C920EC"/>
    <w:rsid w:val="00C93470"/>
    <w:rsid w:val="00C9374E"/>
    <w:rsid w:val="00C94F22"/>
    <w:rsid w:val="00C960B5"/>
    <w:rsid w:val="00CA2EB5"/>
    <w:rsid w:val="00CB0408"/>
    <w:rsid w:val="00CB1CAC"/>
    <w:rsid w:val="00CB3EA6"/>
    <w:rsid w:val="00CB4D83"/>
    <w:rsid w:val="00CC2324"/>
    <w:rsid w:val="00CC3B0E"/>
    <w:rsid w:val="00CC3E4F"/>
    <w:rsid w:val="00CC4DD8"/>
    <w:rsid w:val="00CC4EB2"/>
    <w:rsid w:val="00CC627E"/>
    <w:rsid w:val="00CD1C7E"/>
    <w:rsid w:val="00CD395E"/>
    <w:rsid w:val="00CD3F19"/>
    <w:rsid w:val="00CE0BE7"/>
    <w:rsid w:val="00CE438D"/>
    <w:rsid w:val="00CE46AF"/>
    <w:rsid w:val="00CE6A30"/>
    <w:rsid w:val="00CF09C6"/>
    <w:rsid w:val="00CF26BB"/>
    <w:rsid w:val="00CF322E"/>
    <w:rsid w:val="00CF791F"/>
    <w:rsid w:val="00D038B0"/>
    <w:rsid w:val="00D06C45"/>
    <w:rsid w:val="00D10910"/>
    <w:rsid w:val="00D10D5F"/>
    <w:rsid w:val="00D13473"/>
    <w:rsid w:val="00D14998"/>
    <w:rsid w:val="00D15EB6"/>
    <w:rsid w:val="00D15F4E"/>
    <w:rsid w:val="00D20B38"/>
    <w:rsid w:val="00D21FA1"/>
    <w:rsid w:val="00D22C0C"/>
    <w:rsid w:val="00D24657"/>
    <w:rsid w:val="00D31AB1"/>
    <w:rsid w:val="00D336C5"/>
    <w:rsid w:val="00D33E37"/>
    <w:rsid w:val="00D35DC9"/>
    <w:rsid w:val="00D4031B"/>
    <w:rsid w:val="00D4087F"/>
    <w:rsid w:val="00D420CF"/>
    <w:rsid w:val="00D42D2D"/>
    <w:rsid w:val="00D43485"/>
    <w:rsid w:val="00D4730C"/>
    <w:rsid w:val="00D51C68"/>
    <w:rsid w:val="00D522E1"/>
    <w:rsid w:val="00D53110"/>
    <w:rsid w:val="00D53522"/>
    <w:rsid w:val="00D60BF6"/>
    <w:rsid w:val="00D60ED6"/>
    <w:rsid w:val="00D639EB"/>
    <w:rsid w:val="00D64C4D"/>
    <w:rsid w:val="00D64FAF"/>
    <w:rsid w:val="00D6758D"/>
    <w:rsid w:val="00D72058"/>
    <w:rsid w:val="00D80308"/>
    <w:rsid w:val="00D814AB"/>
    <w:rsid w:val="00D81991"/>
    <w:rsid w:val="00D81F12"/>
    <w:rsid w:val="00D87D84"/>
    <w:rsid w:val="00D90615"/>
    <w:rsid w:val="00D926BB"/>
    <w:rsid w:val="00D941A0"/>
    <w:rsid w:val="00D94336"/>
    <w:rsid w:val="00DA1D65"/>
    <w:rsid w:val="00DA1E55"/>
    <w:rsid w:val="00DA5A11"/>
    <w:rsid w:val="00DB031D"/>
    <w:rsid w:val="00DB184E"/>
    <w:rsid w:val="00DB2DBE"/>
    <w:rsid w:val="00DB33A4"/>
    <w:rsid w:val="00DB534F"/>
    <w:rsid w:val="00DB55A2"/>
    <w:rsid w:val="00DB6B42"/>
    <w:rsid w:val="00DC0B32"/>
    <w:rsid w:val="00DC24DA"/>
    <w:rsid w:val="00DC4611"/>
    <w:rsid w:val="00DC60E4"/>
    <w:rsid w:val="00DC6221"/>
    <w:rsid w:val="00DC7CB7"/>
    <w:rsid w:val="00DD37E0"/>
    <w:rsid w:val="00DD475D"/>
    <w:rsid w:val="00DE292B"/>
    <w:rsid w:val="00DE52CE"/>
    <w:rsid w:val="00DE5A09"/>
    <w:rsid w:val="00DE644B"/>
    <w:rsid w:val="00DE676E"/>
    <w:rsid w:val="00DE7943"/>
    <w:rsid w:val="00DE7AB2"/>
    <w:rsid w:val="00DE7C88"/>
    <w:rsid w:val="00E00062"/>
    <w:rsid w:val="00E031AD"/>
    <w:rsid w:val="00E13BB4"/>
    <w:rsid w:val="00E14149"/>
    <w:rsid w:val="00E155E9"/>
    <w:rsid w:val="00E21175"/>
    <w:rsid w:val="00E23B12"/>
    <w:rsid w:val="00E24417"/>
    <w:rsid w:val="00E256CB"/>
    <w:rsid w:val="00E26B9A"/>
    <w:rsid w:val="00E3178E"/>
    <w:rsid w:val="00E318E9"/>
    <w:rsid w:val="00E33936"/>
    <w:rsid w:val="00E37164"/>
    <w:rsid w:val="00E3751C"/>
    <w:rsid w:val="00E417DE"/>
    <w:rsid w:val="00E42030"/>
    <w:rsid w:val="00E42EB5"/>
    <w:rsid w:val="00E44657"/>
    <w:rsid w:val="00E513A7"/>
    <w:rsid w:val="00E55FCF"/>
    <w:rsid w:val="00E5656B"/>
    <w:rsid w:val="00E573FC"/>
    <w:rsid w:val="00E60BE9"/>
    <w:rsid w:val="00E61E15"/>
    <w:rsid w:val="00E62ABA"/>
    <w:rsid w:val="00E666DE"/>
    <w:rsid w:val="00E66794"/>
    <w:rsid w:val="00E66AE5"/>
    <w:rsid w:val="00E7004B"/>
    <w:rsid w:val="00E708C4"/>
    <w:rsid w:val="00E70D09"/>
    <w:rsid w:val="00E7396A"/>
    <w:rsid w:val="00E74908"/>
    <w:rsid w:val="00E74C4C"/>
    <w:rsid w:val="00E83091"/>
    <w:rsid w:val="00E84179"/>
    <w:rsid w:val="00E8468B"/>
    <w:rsid w:val="00E8491E"/>
    <w:rsid w:val="00E84B0B"/>
    <w:rsid w:val="00E90026"/>
    <w:rsid w:val="00E92AA2"/>
    <w:rsid w:val="00E950C6"/>
    <w:rsid w:val="00EA1560"/>
    <w:rsid w:val="00EA3B4F"/>
    <w:rsid w:val="00EA6ED1"/>
    <w:rsid w:val="00EA77C4"/>
    <w:rsid w:val="00EB0286"/>
    <w:rsid w:val="00EB089A"/>
    <w:rsid w:val="00EB0EBF"/>
    <w:rsid w:val="00EB49AD"/>
    <w:rsid w:val="00EB4BE4"/>
    <w:rsid w:val="00EB4EA6"/>
    <w:rsid w:val="00EB4F08"/>
    <w:rsid w:val="00EC0B23"/>
    <w:rsid w:val="00EC14C8"/>
    <w:rsid w:val="00EC441B"/>
    <w:rsid w:val="00EC4FE4"/>
    <w:rsid w:val="00EC6A9D"/>
    <w:rsid w:val="00ED38C4"/>
    <w:rsid w:val="00ED3C48"/>
    <w:rsid w:val="00ED75B3"/>
    <w:rsid w:val="00EE1732"/>
    <w:rsid w:val="00EE1D04"/>
    <w:rsid w:val="00EE3782"/>
    <w:rsid w:val="00EE6740"/>
    <w:rsid w:val="00EE7469"/>
    <w:rsid w:val="00EF11D9"/>
    <w:rsid w:val="00EF3066"/>
    <w:rsid w:val="00EF7B58"/>
    <w:rsid w:val="00F00D11"/>
    <w:rsid w:val="00F01DE9"/>
    <w:rsid w:val="00F03594"/>
    <w:rsid w:val="00F10D64"/>
    <w:rsid w:val="00F146D2"/>
    <w:rsid w:val="00F15BA5"/>
    <w:rsid w:val="00F1613D"/>
    <w:rsid w:val="00F16CE8"/>
    <w:rsid w:val="00F22451"/>
    <w:rsid w:val="00F24386"/>
    <w:rsid w:val="00F2553A"/>
    <w:rsid w:val="00F255C1"/>
    <w:rsid w:val="00F2578D"/>
    <w:rsid w:val="00F25BEA"/>
    <w:rsid w:val="00F265E6"/>
    <w:rsid w:val="00F34EEF"/>
    <w:rsid w:val="00F358F0"/>
    <w:rsid w:val="00F4066E"/>
    <w:rsid w:val="00F42592"/>
    <w:rsid w:val="00F45232"/>
    <w:rsid w:val="00F457E6"/>
    <w:rsid w:val="00F51A9D"/>
    <w:rsid w:val="00F54064"/>
    <w:rsid w:val="00F5423C"/>
    <w:rsid w:val="00F554C5"/>
    <w:rsid w:val="00F60301"/>
    <w:rsid w:val="00F6063A"/>
    <w:rsid w:val="00F632B4"/>
    <w:rsid w:val="00F65680"/>
    <w:rsid w:val="00F71332"/>
    <w:rsid w:val="00F75487"/>
    <w:rsid w:val="00F80E01"/>
    <w:rsid w:val="00F82029"/>
    <w:rsid w:val="00F83CB2"/>
    <w:rsid w:val="00F84CBF"/>
    <w:rsid w:val="00F85DEE"/>
    <w:rsid w:val="00F8613D"/>
    <w:rsid w:val="00F92031"/>
    <w:rsid w:val="00F94B01"/>
    <w:rsid w:val="00F953D6"/>
    <w:rsid w:val="00F96285"/>
    <w:rsid w:val="00F97509"/>
    <w:rsid w:val="00F97E84"/>
    <w:rsid w:val="00FA06E9"/>
    <w:rsid w:val="00FA4A86"/>
    <w:rsid w:val="00FB22A5"/>
    <w:rsid w:val="00FB384B"/>
    <w:rsid w:val="00FC6ECB"/>
    <w:rsid w:val="00FD07C0"/>
    <w:rsid w:val="00FD107D"/>
    <w:rsid w:val="00FD2003"/>
    <w:rsid w:val="00FD35CE"/>
    <w:rsid w:val="00FD5592"/>
    <w:rsid w:val="00FD63F2"/>
    <w:rsid w:val="00FE25B6"/>
    <w:rsid w:val="00FE5543"/>
    <w:rsid w:val="00FE6498"/>
    <w:rsid w:val="00FE7631"/>
    <w:rsid w:val="00FE78B4"/>
    <w:rsid w:val="00FF1D40"/>
    <w:rsid w:val="00FF2F32"/>
    <w:rsid w:val="2C59ED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C556BE9"/>
  <w15:docId w15:val="{622EF8FA-C465-4E79-80F9-E2A87123A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autoSpaceDE w:val="0"/>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DefaultParagraphFont0">
    <w:name w:val="Default Paragraph Font0"/>
  </w:style>
  <w:style w:type="character" w:customStyle="1" w:styleId="FootnoteCharacters">
    <w:name w:val="Footnote Characters"/>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625C6A"/>
    <w:pPr>
      <w:ind w:left="720"/>
      <w:contextualSpacing/>
    </w:pPr>
  </w:style>
  <w:style w:type="paragraph" w:styleId="Header">
    <w:name w:val="header"/>
    <w:basedOn w:val="Normal"/>
    <w:link w:val="HeaderChar"/>
    <w:uiPriority w:val="99"/>
    <w:unhideWhenUsed/>
    <w:rsid w:val="008352FB"/>
    <w:pPr>
      <w:tabs>
        <w:tab w:val="center" w:pos="4680"/>
        <w:tab w:val="right" w:pos="9360"/>
      </w:tabs>
    </w:pPr>
  </w:style>
  <w:style w:type="character" w:customStyle="1" w:styleId="HeaderChar">
    <w:name w:val="Header Char"/>
    <w:basedOn w:val="DefaultParagraphFont"/>
    <w:link w:val="Header"/>
    <w:uiPriority w:val="99"/>
    <w:rsid w:val="008352FB"/>
    <w:rPr>
      <w:sz w:val="24"/>
      <w:szCs w:val="24"/>
      <w:lang w:eastAsia="ar-SA"/>
    </w:rPr>
  </w:style>
  <w:style w:type="paragraph" w:styleId="Footer">
    <w:name w:val="footer"/>
    <w:basedOn w:val="Normal"/>
    <w:link w:val="FooterChar"/>
    <w:uiPriority w:val="99"/>
    <w:unhideWhenUsed/>
    <w:rsid w:val="008352FB"/>
    <w:pPr>
      <w:tabs>
        <w:tab w:val="center" w:pos="4680"/>
        <w:tab w:val="right" w:pos="9360"/>
      </w:tabs>
    </w:pPr>
  </w:style>
  <w:style w:type="character" w:customStyle="1" w:styleId="FooterChar">
    <w:name w:val="Footer Char"/>
    <w:basedOn w:val="DefaultParagraphFont"/>
    <w:link w:val="Footer"/>
    <w:uiPriority w:val="99"/>
    <w:rsid w:val="008352FB"/>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1093437">
      <w:bodyDiv w:val="1"/>
      <w:marLeft w:val="0"/>
      <w:marRight w:val="0"/>
      <w:marTop w:val="0"/>
      <w:marBottom w:val="0"/>
      <w:divBdr>
        <w:top w:val="none" w:sz="0" w:space="0" w:color="auto"/>
        <w:left w:val="none" w:sz="0" w:space="0" w:color="auto"/>
        <w:bottom w:val="none" w:sz="0" w:space="0" w:color="auto"/>
        <w:right w:val="none" w:sz="0" w:space="0" w:color="auto"/>
      </w:divBdr>
    </w:div>
    <w:div w:id="1700205396">
      <w:bodyDiv w:val="1"/>
      <w:marLeft w:val="0"/>
      <w:marRight w:val="0"/>
      <w:marTop w:val="0"/>
      <w:marBottom w:val="0"/>
      <w:divBdr>
        <w:top w:val="none" w:sz="0" w:space="0" w:color="auto"/>
        <w:left w:val="none" w:sz="0" w:space="0" w:color="auto"/>
        <w:bottom w:val="none" w:sz="0" w:space="0" w:color="auto"/>
        <w:right w:val="none" w:sz="0" w:space="0" w:color="auto"/>
      </w:divBdr>
      <w:divsChild>
        <w:div w:id="1026099598">
          <w:marLeft w:val="0"/>
          <w:marRight w:val="0"/>
          <w:marTop w:val="0"/>
          <w:marBottom w:val="0"/>
          <w:divBdr>
            <w:top w:val="none" w:sz="0" w:space="0" w:color="auto"/>
            <w:left w:val="none" w:sz="0" w:space="0" w:color="auto"/>
            <w:bottom w:val="none" w:sz="0" w:space="0" w:color="auto"/>
            <w:right w:val="none" w:sz="0" w:space="0" w:color="auto"/>
          </w:divBdr>
        </w:div>
        <w:div w:id="89277968">
          <w:marLeft w:val="0"/>
          <w:marRight w:val="0"/>
          <w:marTop w:val="0"/>
          <w:marBottom w:val="0"/>
          <w:divBdr>
            <w:top w:val="none" w:sz="0" w:space="0" w:color="auto"/>
            <w:left w:val="none" w:sz="0" w:space="0" w:color="auto"/>
            <w:bottom w:val="none" w:sz="0" w:space="0" w:color="auto"/>
            <w:right w:val="none" w:sz="0" w:space="0" w:color="auto"/>
          </w:divBdr>
        </w:div>
      </w:divsChild>
    </w:div>
    <w:div w:id="2146122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0941C-DF32-4F4B-B0DE-9C703D386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dc:creator>
  <cp:lastModifiedBy>Mike</cp:lastModifiedBy>
  <cp:revision>10</cp:revision>
  <cp:lastPrinted>2016-11-14T00:04:00Z</cp:lastPrinted>
  <dcterms:created xsi:type="dcterms:W3CDTF">2023-09-11T11:44:00Z</dcterms:created>
  <dcterms:modified xsi:type="dcterms:W3CDTF">2023-10-09T23:46:00Z</dcterms:modified>
</cp:coreProperties>
</file>